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77777777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</w:p>
    <w:bookmarkEnd w:id="0"/>
    <w:p w14:paraId="257A8F41" w14:textId="760BEF86" w:rsidR="00D54838" w:rsidRDefault="003F3A74" w:rsidP="00D54838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 xml:space="preserve">Job-Seeking/Changing Skills </w:t>
      </w:r>
      <w:r w:rsidR="00D54838">
        <w:rPr>
          <w:rFonts w:eastAsia="Times New Roman"/>
        </w:rPr>
        <w:t xml:space="preserve">CIP </w:t>
      </w:r>
      <w:r>
        <w:rPr>
          <w:rFonts w:eastAsia="Times New Roman"/>
        </w:rPr>
        <w:t>32</w:t>
      </w:r>
      <w:r w:rsidR="00D54838">
        <w:rPr>
          <w:rFonts w:eastAsia="Times New Roman"/>
        </w:rPr>
        <w:t>.0</w:t>
      </w:r>
      <w:r w:rsidR="006B3501">
        <w:rPr>
          <w:rFonts w:eastAsia="Times New Roman"/>
        </w:rPr>
        <w:t>1</w:t>
      </w:r>
      <w:r w:rsidR="00D54838">
        <w:rPr>
          <w:rFonts w:eastAsia="Times New Roman"/>
        </w:rPr>
        <w:t>0</w:t>
      </w:r>
      <w:r w:rsidR="00BF0F20">
        <w:rPr>
          <w:rFonts w:eastAsia="Times New Roman"/>
        </w:rPr>
        <w:t>5</w:t>
      </w:r>
    </w:p>
    <w:p w14:paraId="598B6EB0" w14:textId="77777777" w:rsidR="000622C2" w:rsidRDefault="000622C2" w:rsidP="00E60D07">
      <w:pPr>
        <w:pStyle w:val="Heading2"/>
        <w:rPr>
          <w:rFonts w:eastAsia="Times New Roman"/>
        </w:rPr>
      </w:pPr>
      <w:r>
        <w:rPr>
          <w:rFonts w:eastAsia="Times New Roman"/>
        </w:rPr>
        <w:t>General Related Instruction</w:t>
      </w:r>
    </w:p>
    <w:p w14:paraId="523AF23E" w14:textId="1E6310E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606130">
        <w:rPr>
          <w:rFonts w:eastAsia="Times New Roman"/>
        </w:rPr>
        <w:t>Orientation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7777777" w:rsidR="00E60D07" w:rsidRPr="00E60D07" w:rsidRDefault="00E60D07" w:rsidP="00E60D07">
            <w:pPr>
              <w:jc w:val="center"/>
            </w:pPr>
            <w:r w:rsidRPr="00E60D07">
              <w:t>Secondary Course Cross-Walk</w:t>
            </w:r>
          </w:p>
        </w:tc>
      </w:tr>
      <w:bookmarkEnd w:id="1"/>
      <w:tr w:rsidR="00FD464B" w:rsidRPr="00E60D07" w14:paraId="76E11D9A" w14:textId="77777777" w:rsidTr="00704F9A">
        <w:trPr>
          <w:trHeight w:val="288"/>
        </w:trPr>
        <w:tc>
          <w:tcPr>
            <w:tcW w:w="715" w:type="dxa"/>
            <w:vAlign w:val="center"/>
          </w:tcPr>
          <w:p w14:paraId="005DB3CA" w14:textId="1B341E52" w:rsidR="00FD464B" w:rsidRPr="0002552A" w:rsidRDefault="00FD464B" w:rsidP="00FD464B">
            <w:r>
              <w:t>101</w:t>
            </w:r>
          </w:p>
        </w:tc>
        <w:tc>
          <w:tcPr>
            <w:tcW w:w="7650" w:type="dxa"/>
          </w:tcPr>
          <w:p w14:paraId="25C6FE36" w14:textId="39CE9408" w:rsidR="00FD464B" w:rsidRPr="0002552A" w:rsidRDefault="00FD464B" w:rsidP="00FD464B">
            <w:r>
              <w:t>Identify program policies and procedures</w:t>
            </w:r>
          </w:p>
        </w:tc>
        <w:tc>
          <w:tcPr>
            <w:tcW w:w="1620" w:type="dxa"/>
            <w:vAlign w:val="center"/>
          </w:tcPr>
          <w:p w14:paraId="5E132F70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10FD167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</w:tr>
      <w:tr w:rsidR="00FD464B" w:rsidRPr="00E60D07" w14:paraId="6038E76A" w14:textId="77777777" w:rsidTr="00704F9A">
        <w:trPr>
          <w:trHeight w:val="288"/>
        </w:trPr>
        <w:tc>
          <w:tcPr>
            <w:tcW w:w="715" w:type="dxa"/>
            <w:vAlign w:val="center"/>
          </w:tcPr>
          <w:p w14:paraId="6A6FFC16" w14:textId="6511A81A" w:rsidR="00FD464B" w:rsidRPr="0002552A" w:rsidRDefault="00FD464B" w:rsidP="00FD464B">
            <w:r>
              <w:t>102</w:t>
            </w:r>
          </w:p>
        </w:tc>
        <w:tc>
          <w:tcPr>
            <w:tcW w:w="7650" w:type="dxa"/>
          </w:tcPr>
          <w:p w14:paraId="6526D93E" w14:textId="0846A4F6" w:rsidR="00FD464B" w:rsidRPr="000C2402" w:rsidRDefault="00FD464B" w:rsidP="00FD464B">
            <w:pPr>
              <w:rPr>
                <w:i/>
                <w:iCs/>
              </w:rPr>
            </w:pPr>
            <w:r>
              <w:rPr>
                <w:color w:val="000000"/>
              </w:rPr>
              <w:t>List program objectives</w:t>
            </w:r>
          </w:p>
        </w:tc>
        <w:tc>
          <w:tcPr>
            <w:tcW w:w="1620" w:type="dxa"/>
            <w:vAlign w:val="center"/>
          </w:tcPr>
          <w:p w14:paraId="1E690607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E19009A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</w:tr>
      <w:tr w:rsidR="00FD464B" w:rsidRPr="00E60D07" w14:paraId="29C00EDD" w14:textId="77777777" w:rsidTr="00704F9A">
        <w:trPr>
          <w:trHeight w:val="288"/>
        </w:trPr>
        <w:tc>
          <w:tcPr>
            <w:tcW w:w="715" w:type="dxa"/>
            <w:vAlign w:val="center"/>
          </w:tcPr>
          <w:p w14:paraId="61CBF556" w14:textId="28C5292F" w:rsidR="00FD464B" w:rsidRPr="0002552A" w:rsidRDefault="00FD464B" w:rsidP="00FD464B">
            <w:r>
              <w:t>103</w:t>
            </w:r>
          </w:p>
        </w:tc>
        <w:tc>
          <w:tcPr>
            <w:tcW w:w="7650" w:type="dxa"/>
          </w:tcPr>
          <w:p w14:paraId="688FCBA4" w14:textId="59922A38" w:rsidR="00FD464B" w:rsidRPr="0002552A" w:rsidRDefault="00FD464B" w:rsidP="00FD464B">
            <w:r>
              <w:rPr>
                <w:color w:val="000000"/>
              </w:rPr>
              <w:t>Describe work ethics</w:t>
            </w:r>
          </w:p>
        </w:tc>
        <w:tc>
          <w:tcPr>
            <w:tcW w:w="1620" w:type="dxa"/>
            <w:vAlign w:val="center"/>
          </w:tcPr>
          <w:p w14:paraId="6F8445E4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7A2A93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</w:tr>
      <w:tr w:rsidR="00FD464B" w:rsidRPr="00E60D07" w14:paraId="4C7D18A3" w14:textId="77777777" w:rsidTr="00704F9A">
        <w:trPr>
          <w:trHeight w:val="288"/>
        </w:trPr>
        <w:tc>
          <w:tcPr>
            <w:tcW w:w="715" w:type="dxa"/>
            <w:vAlign w:val="center"/>
          </w:tcPr>
          <w:p w14:paraId="639B06D9" w14:textId="0C5FBE30" w:rsidR="00FD464B" w:rsidRPr="0002552A" w:rsidRDefault="00FD464B" w:rsidP="00FD464B">
            <w:r>
              <w:t>104</w:t>
            </w:r>
          </w:p>
        </w:tc>
        <w:tc>
          <w:tcPr>
            <w:tcW w:w="7650" w:type="dxa"/>
          </w:tcPr>
          <w:p w14:paraId="4D62AF4A" w14:textId="58CD685F" w:rsidR="00FD464B" w:rsidRPr="0002552A" w:rsidRDefault="00FD464B" w:rsidP="00FD464B">
            <w:r>
              <w:rPr>
                <w:color w:val="000000"/>
              </w:rPr>
              <w:t>Complete forms</w:t>
            </w:r>
          </w:p>
        </w:tc>
        <w:tc>
          <w:tcPr>
            <w:tcW w:w="1620" w:type="dxa"/>
            <w:vAlign w:val="center"/>
          </w:tcPr>
          <w:p w14:paraId="5DEB7868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D771569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</w:tr>
      <w:tr w:rsidR="00FD464B" w:rsidRPr="00E60D07" w14:paraId="63FB49EF" w14:textId="77777777" w:rsidTr="00704F9A">
        <w:trPr>
          <w:trHeight w:val="288"/>
        </w:trPr>
        <w:tc>
          <w:tcPr>
            <w:tcW w:w="715" w:type="dxa"/>
            <w:vAlign w:val="center"/>
          </w:tcPr>
          <w:p w14:paraId="40833D07" w14:textId="3E715633" w:rsidR="00FD464B" w:rsidRDefault="00FD464B" w:rsidP="00FD464B">
            <w:r>
              <w:t>105</w:t>
            </w:r>
          </w:p>
        </w:tc>
        <w:tc>
          <w:tcPr>
            <w:tcW w:w="7650" w:type="dxa"/>
          </w:tcPr>
          <w:p w14:paraId="05C90FE9" w14:textId="643737EB" w:rsidR="00FD464B" w:rsidRDefault="00FD464B" w:rsidP="00FD464B">
            <w:pPr>
              <w:rPr>
                <w:rFonts w:eastAsia="Times New Roman" w:cs="Arial"/>
                <w:color w:val="000000"/>
              </w:rPr>
            </w:pPr>
            <w:r>
              <w:rPr>
                <w:color w:val="000000"/>
              </w:rPr>
              <w:t>List the benefits of career and technical student organizations</w:t>
            </w:r>
          </w:p>
        </w:tc>
        <w:tc>
          <w:tcPr>
            <w:tcW w:w="1620" w:type="dxa"/>
            <w:vAlign w:val="center"/>
          </w:tcPr>
          <w:p w14:paraId="0D74135F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917E00E" w14:textId="77777777" w:rsidR="00FD464B" w:rsidRPr="00E60D07" w:rsidRDefault="00FD464B" w:rsidP="00FD464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791E2A2D" w:rsidR="00E60D07" w:rsidRDefault="00E60D07" w:rsidP="00E60D07">
      <w:pPr>
        <w:pStyle w:val="Heading2"/>
      </w:pPr>
      <w:r>
        <w:t xml:space="preserve">200 </w:t>
      </w:r>
      <w:r w:rsidR="00FA43D2">
        <w:t>Career Development and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AD1BD1" w:rsidRPr="00E60D07" w14:paraId="67D3CCF8" w14:textId="77777777" w:rsidTr="00B07DF2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D2500E" w:rsidR="00AD1BD1" w:rsidRPr="00E60D07" w:rsidRDefault="00AD1BD1" w:rsidP="00AD1BD1">
            <w:pPr>
              <w:rPr>
                <w:rFonts w:eastAsia="Times New Roman" w:cs="Arial"/>
              </w:rPr>
            </w:pPr>
            <w:r w:rsidRPr="00737678">
              <w:t>201</w:t>
            </w:r>
          </w:p>
        </w:tc>
        <w:tc>
          <w:tcPr>
            <w:tcW w:w="7650" w:type="dxa"/>
            <w:hideMark/>
          </w:tcPr>
          <w:p w14:paraId="14EE78C9" w14:textId="11547CC2" w:rsidR="00AD1BD1" w:rsidRPr="00E60D07" w:rsidRDefault="00AD1BD1" w:rsidP="00AD1BD1">
            <w:pPr>
              <w:rPr>
                <w:rFonts w:eastAsia="Times New Roman" w:cs="Arial"/>
              </w:rPr>
            </w:pPr>
            <w:r>
              <w:t xml:space="preserve">Construct a profile of personal interests, aptitudes, </w:t>
            </w:r>
            <w:proofErr w:type="gramStart"/>
            <w:r>
              <w:t>abilities</w:t>
            </w:r>
            <w:proofErr w:type="gramEnd"/>
            <w:r>
              <w:t xml:space="preserve"> and values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D1BD1" w:rsidRPr="00E60D07" w:rsidRDefault="00AD1BD1" w:rsidP="00AD1BD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D1BD1" w:rsidRPr="00E60D07" w:rsidRDefault="00AD1BD1" w:rsidP="00AD1BD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84DF3" w:rsidRPr="00E60D07" w14:paraId="76B27CCC" w14:textId="77777777" w:rsidTr="00080A24">
        <w:trPr>
          <w:trHeight w:val="288"/>
        </w:trPr>
        <w:tc>
          <w:tcPr>
            <w:tcW w:w="715" w:type="dxa"/>
            <w:vAlign w:val="center"/>
          </w:tcPr>
          <w:p w14:paraId="5B513863" w14:textId="6CE9D43C" w:rsidR="00384DF3" w:rsidRPr="00E60D07" w:rsidRDefault="00384DF3" w:rsidP="00384DF3">
            <w:pPr>
              <w:rPr>
                <w:rFonts w:eastAsia="Times New Roman" w:cs="Arial"/>
              </w:rPr>
            </w:pPr>
            <w:r w:rsidRPr="00737678">
              <w:t>202</w:t>
            </w:r>
          </w:p>
        </w:tc>
        <w:tc>
          <w:tcPr>
            <w:tcW w:w="7650" w:type="dxa"/>
            <w:vAlign w:val="center"/>
          </w:tcPr>
          <w:p w14:paraId="55ED1763" w14:textId="01CF7700" w:rsidR="00384DF3" w:rsidRPr="00983012" w:rsidRDefault="00983012" w:rsidP="00983012">
            <w:pPr>
              <w:tabs>
                <w:tab w:val="left" w:pos="360"/>
                <w:tab w:val="left" w:pos="720"/>
                <w:tab w:val="left" w:pos="1080"/>
              </w:tabs>
            </w:pPr>
            <w:r>
              <w:t>Compare careers in relation to job tasks, work environment, job availability and educational requirements</w:t>
            </w:r>
          </w:p>
        </w:tc>
        <w:tc>
          <w:tcPr>
            <w:tcW w:w="1620" w:type="dxa"/>
            <w:vAlign w:val="center"/>
          </w:tcPr>
          <w:p w14:paraId="03A7209D" w14:textId="733F4C14" w:rsidR="00384DF3" w:rsidRPr="00E60D07" w:rsidRDefault="00384DF3" w:rsidP="00384DF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384DF3" w:rsidRPr="00E60D07" w:rsidRDefault="00384DF3" w:rsidP="00384DF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C82D872" w14:textId="77777777" w:rsidR="00CF2E65" w:rsidRDefault="00CF2E65" w:rsidP="00CF2E65"/>
    <w:p w14:paraId="7B6E002B" w14:textId="483BE311" w:rsidR="00E60D07" w:rsidRPr="00CF2E65" w:rsidRDefault="00E60D07" w:rsidP="00CF2E65">
      <w:pPr>
        <w:pStyle w:val="Heading2"/>
      </w:pPr>
      <w:r>
        <w:t xml:space="preserve">300 </w:t>
      </w:r>
      <w:r w:rsidR="006D2A24">
        <w:t>Employment Acquis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931B6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CF2E65" w:rsidRPr="00E60D07" w14:paraId="6963B85D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1F0239E8" w14:textId="57059FC3" w:rsidR="00CF2E65" w:rsidRPr="00E60D07" w:rsidRDefault="00CF2E65" w:rsidP="00CF2E65">
            <w:pPr>
              <w:rPr>
                <w:rFonts w:eastAsia="Times New Roman" w:cs="Arial"/>
              </w:rPr>
            </w:pPr>
            <w:r w:rsidRPr="00616FBF">
              <w:t>301</w:t>
            </w:r>
          </w:p>
        </w:tc>
        <w:tc>
          <w:tcPr>
            <w:tcW w:w="7650" w:type="dxa"/>
          </w:tcPr>
          <w:p w14:paraId="3374318E" w14:textId="7D331A7B" w:rsidR="00CF2E65" w:rsidRPr="00E60D07" w:rsidRDefault="00CF2E65" w:rsidP="00CF2E65">
            <w:pPr>
              <w:rPr>
                <w:rFonts w:eastAsia="Times New Roman" w:cs="Arial"/>
              </w:rPr>
            </w:pPr>
            <w:r>
              <w:t>Prepare a resume</w:t>
            </w:r>
          </w:p>
        </w:tc>
        <w:tc>
          <w:tcPr>
            <w:tcW w:w="1620" w:type="dxa"/>
            <w:hideMark/>
          </w:tcPr>
          <w:p w14:paraId="0B9DD7E0" w14:textId="0569F95A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2E65" w:rsidRPr="00E60D07" w14:paraId="748A0D7E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31A4BEB3" w14:textId="3B9CD335" w:rsidR="00CF2E65" w:rsidRPr="00E60D07" w:rsidRDefault="00CF2E65" w:rsidP="00CF2E65">
            <w:pPr>
              <w:rPr>
                <w:rFonts w:eastAsia="Times New Roman" w:cs="Arial"/>
              </w:rPr>
            </w:pPr>
            <w:r w:rsidRPr="00616FBF">
              <w:t>302</w:t>
            </w:r>
          </w:p>
        </w:tc>
        <w:tc>
          <w:tcPr>
            <w:tcW w:w="7650" w:type="dxa"/>
          </w:tcPr>
          <w:p w14:paraId="1834969F" w14:textId="0372133D" w:rsidR="00CF2E65" w:rsidRPr="00E60D07" w:rsidRDefault="00CF2E65" w:rsidP="00CF2E65">
            <w:pPr>
              <w:rPr>
                <w:rFonts w:eastAsia="Times New Roman" w:cs="Arial"/>
              </w:rPr>
            </w:pPr>
            <w:r>
              <w:t>Prepare a letter of application</w:t>
            </w:r>
          </w:p>
        </w:tc>
        <w:tc>
          <w:tcPr>
            <w:tcW w:w="1620" w:type="dxa"/>
          </w:tcPr>
          <w:p w14:paraId="34831114" w14:textId="4D8FA59F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2E65" w:rsidRPr="00E60D07" w14:paraId="1E273870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63C91099" w14:textId="22B9A43A" w:rsidR="00CF2E65" w:rsidRPr="00D75E05" w:rsidRDefault="00CF2E65" w:rsidP="00CF2E65">
            <w:r w:rsidRPr="00616FBF">
              <w:t>303</w:t>
            </w:r>
          </w:p>
        </w:tc>
        <w:tc>
          <w:tcPr>
            <w:tcW w:w="7650" w:type="dxa"/>
          </w:tcPr>
          <w:p w14:paraId="338EA030" w14:textId="6A71801F" w:rsidR="00CF2E65" w:rsidRPr="00D75E05" w:rsidRDefault="00CF2E65" w:rsidP="00CF2E65">
            <w:r>
              <w:t>Complete employment applications</w:t>
            </w:r>
          </w:p>
        </w:tc>
        <w:tc>
          <w:tcPr>
            <w:tcW w:w="1620" w:type="dxa"/>
          </w:tcPr>
          <w:p w14:paraId="01A42CC7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</w:tr>
      <w:tr w:rsidR="00CF2E65" w:rsidRPr="00E60D07" w14:paraId="24A26E01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36107DC7" w14:textId="3E968024" w:rsidR="00CF2E65" w:rsidRPr="00D75E05" w:rsidRDefault="00CF2E65" w:rsidP="00CF2E65">
            <w:r w:rsidRPr="00616FBF">
              <w:t>304</w:t>
            </w:r>
          </w:p>
        </w:tc>
        <w:tc>
          <w:tcPr>
            <w:tcW w:w="7650" w:type="dxa"/>
          </w:tcPr>
          <w:p w14:paraId="31B61E46" w14:textId="1376B44A" w:rsidR="00CF2E65" w:rsidRPr="00D75E05" w:rsidRDefault="00CF2E65" w:rsidP="00CF2E65">
            <w:r>
              <w:t xml:space="preserve">Demonstrate job interview techniques </w:t>
            </w:r>
          </w:p>
        </w:tc>
        <w:tc>
          <w:tcPr>
            <w:tcW w:w="1620" w:type="dxa"/>
          </w:tcPr>
          <w:p w14:paraId="32B43B3F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</w:tr>
      <w:tr w:rsidR="00CF2E65" w:rsidRPr="00E60D07" w14:paraId="3CDE09A1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667A4224" w14:textId="1622A4E7" w:rsidR="00CF2E65" w:rsidRPr="00D75E05" w:rsidRDefault="00CF2E65" w:rsidP="00CF2E65">
            <w:r w:rsidRPr="00616FBF">
              <w:t>305</w:t>
            </w:r>
          </w:p>
        </w:tc>
        <w:tc>
          <w:tcPr>
            <w:tcW w:w="7650" w:type="dxa"/>
          </w:tcPr>
          <w:p w14:paraId="7B484846" w14:textId="660215F5" w:rsidR="00CF2E65" w:rsidRPr="00D75E05" w:rsidRDefault="00CF2E65" w:rsidP="00CF2E65">
            <w:r>
              <w:t>Demonstrate job interview/application follow-up activity(</w:t>
            </w:r>
            <w:proofErr w:type="spellStart"/>
            <w:r>
              <w:t>ies</w:t>
            </w:r>
            <w:proofErr w:type="spellEnd"/>
            <w:r>
              <w:t>)</w:t>
            </w:r>
          </w:p>
        </w:tc>
        <w:tc>
          <w:tcPr>
            <w:tcW w:w="1620" w:type="dxa"/>
          </w:tcPr>
          <w:p w14:paraId="1F09A689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</w:tr>
      <w:tr w:rsidR="00CF2E65" w:rsidRPr="00E60D07" w14:paraId="510AD294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22A89CEE" w14:textId="7BDC0311" w:rsidR="00CF2E65" w:rsidRPr="00D75E05" w:rsidRDefault="00CF2E65" w:rsidP="00CF2E65">
            <w:r w:rsidRPr="00616FBF">
              <w:t>306</w:t>
            </w:r>
          </w:p>
        </w:tc>
        <w:tc>
          <w:tcPr>
            <w:tcW w:w="7650" w:type="dxa"/>
          </w:tcPr>
          <w:p w14:paraId="399911CE" w14:textId="7E97E64F" w:rsidR="00CF2E65" w:rsidRPr="00D75E05" w:rsidRDefault="00CF2E65" w:rsidP="00CF2E65">
            <w:r>
              <w:t>List potential employers</w:t>
            </w:r>
          </w:p>
        </w:tc>
        <w:tc>
          <w:tcPr>
            <w:tcW w:w="1620" w:type="dxa"/>
          </w:tcPr>
          <w:p w14:paraId="404CE048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CF2E65" w:rsidRPr="00E60D07" w:rsidRDefault="00CF2E65" w:rsidP="00CF2E6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F44782D" w:rsidR="007F79E0" w:rsidRDefault="007F79E0" w:rsidP="007F79E0">
      <w:pPr>
        <w:pStyle w:val="Heading2"/>
      </w:pPr>
      <w:r>
        <w:t xml:space="preserve">400 </w:t>
      </w:r>
      <w:r w:rsidR="00B35AA5">
        <w:t>Human Re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F136C5" w:rsidRPr="00E60D07" w14:paraId="791966A0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39A866F3" w14:textId="78451335" w:rsidR="00F136C5" w:rsidRPr="00E60D07" w:rsidRDefault="00F136C5" w:rsidP="00F136C5">
            <w:pPr>
              <w:rPr>
                <w:rFonts w:eastAsia="Times New Roman" w:cs="Arial"/>
              </w:rPr>
            </w:pPr>
            <w:r w:rsidRPr="006A53CB">
              <w:t>401</w:t>
            </w:r>
          </w:p>
        </w:tc>
        <w:tc>
          <w:tcPr>
            <w:tcW w:w="7650" w:type="dxa"/>
          </w:tcPr>
          <w:p w14:paraId="0C82466E" w14:textId="68240718" w:rsidR="00F136C5" w:rsidRPr="00E60D07" w:rsidRDefault="00F136C5" w:rsidP="00F136C5">
            <w:pPr>
              <w:rPr>
                <w:rFonts w:eastAsia="Times New Roman" w:cs="Arial"/>
              </w:rPr>
            </w:pPr>
            <w:r>
              <w:t>Analyze human relations in terms of:</w:t>
            </w:r>
          </w:p>
        </w:tc>
        <w:tc>
          <w:tcPr>
            <w:tcW w:w="1620" w:type="dxa"/>
            <w:hideMark/>
          </w:tcPr>
          <w:p w14:paraId="7CD4AEBE" w14:textId="539A309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136C5" w:rsidRPr="00E60D07" w14:paraId="5F81F3BC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5E830D7F" w14:textId="323C6D5E" w:rsidR="00F136C5" w:rsidRPr="00E60D07" w:rsidRDefault="00F136C5" w:rsidP="00F136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4A9A743" w14:textId="38888F3D" w:rsidR="00F136C5" w:rsidRPr="00496F73" w:rsidRDefault="00F136C5" w:rsidP="00496F73">
            <w:pPr>
              <w:pStyle w:val="ListParagraph"/>
              <w:numPr>
                <w:ilvl w:val="0"/>
                <w:numId w:val="1"/>
              </w:numPr>
              <w:rPr>
                <w:rFonts w:eastAsia="Times New Roman" w:cs="Arial"/>
              </w:rPr>
            </w:pPr>
            <w:r>
              <w:t>Employer responsibilities</w:t>
            </w:r>
          </w:p>
        </w:tc>
        <w:tc>
          <w:tcPr>
            <w:tcW w:w="1620" w:type="dxa"/>
          </w:tcPr>
          <w:p w14:paraId="5B82A548" w14:textId="671BF7FD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136C5" w:rsidRPr="00E60D07" w14:paraId="7424F3C6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6B4AC167" w14:textId="533C8FE1" w:rsidR="00F136C5" w:rsidRPr="00E60D07" w:rsidRDefault="00F136C5" w:rsidP="00F136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2DEA73F8" w14:textId="00FC7426" w:rsidR="00F136C5" w:rsidRPr="00496F73" w:rsidRDefault="00F136C5" w:rsidP="00496F73">
            <w:pPr>
              <w:pStyle w:val="ListParagraph"/>
              <w:numPr>
                <w:ilvl w:val="0"/>
                <w:numId w:val="1"/>
              </w:numPr>
              <w:rPr>
                <w:rFonts w:eastAsia="Times New Roman" w:cs="Arial"/>
              </w:rPr>
            </w:pPr>
            <w:r>
              <w:t>Employee responsibilities</w:t>
            </w:r>
          </w:p>
        </w:tc>
        <w:tc>
          <w:tcPr>
            <w:tcW w:w="1620" w:type="dxa"/>
          </w:tcPr>
          <w:p w14:paraId="166FCC22" w14:textId="27C72561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</w:tr>
      <w:tr w:rsidR="00F136C5" w:rsidRPr="00E60D07" w14:paraId="2F0B09F9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203662C9" w14:textId="54EE8D46" w:rsidR="00F136C5" w:rsidRPr="00E60D07" w:rsidRDefault="00F136C5" w:rsidP="00F136C5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6178697F" w14:textId="1262ED5E" w:rsidR="00F136C5" w:rsidRPr="00496F73" w:rsidRDefault="00F136C5" w:rsidP="00496F73">
            <w:pPr>
              <w:pStyle w:val="ListParagraph"/>
              <w:numPr>
                <w:ilvl w:val="0"/>
                <w:numId w:val="1"/>
              </w:numPr>
              <w:rPr>
                <w:rFonts w:eastAsia="Times New Roman" w:cs="Arial"/>
              </w:rPr>
            </w:pPr>
            <w:r>
              <w:t>Coworker responsibilities</w:t>
            </w:r>
          </w:p>
        </w:tc>
        <w:tc>
          <w:tcPr>
            <w:tcW w:w="1620" w:type="dxa"/>
          </w:tcPr>
          <w:p w14:paraId="63741AFB" w14:textId="69C49246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</w:tr>
      <w:tr w:rsidR="00496F73" w:rsidRPr="00E60D07" w14:paraId="0C423311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20F54062" w14:textId="4A5EAB1C" w:rsidR="00496F73" w:rsidRPr="00E60D07" w:rsidRDefault="00496F73" w:rsidP="00496F73">
            <w:pPr>
              <w:rPr>
                <w:rFonts w:eastAsia="Times New Roman" w:cs="Arial"/>
              </w:rPr>
            </w:pPr>
            <w:r w:rsidRPr="006A53CB">
              <w:t>402</w:t>
            </w:r>
          </w:p>
        </w:tc>
        <w:tc>
          <w:tcPr>
            <w:tcW w:w="7650" w:type="dxa"/>
          </w:tcPr>
          <w:p w14:paraId="7BB3C3AB" w14:textId="23EB9547" w:rsidR="00496F73" w:rsidRPr="00E60D07" w:rsidRDefault="00496F73" w:rsidP="00496F73">
            <w:pPr>
              <w:rPr>
                <w:rFonts w:eastAsia="Times New Roman" w:cs="Arial"/>
              </w:rPr>
            </w:pPr>
            <w:r>
              <w:t xml:space="preserve">Demonstrate positive </w:t>
            </w:r>
            <w:r w:rsidR="002F1451">
              <w:t>decision-making</w:t>
            </w:r>
            <w:r>
              <w:t xml:space="preserve"> skills</w:t>
            </w:r>
          </w:p>
        </w:tc>
        <w:tc>
          <w:tcPr>
            <w:tcW w:w="1620" w:type="dxa"/>
          </w:tcPr>
          <w:p w14:paraId="3A666FAE" w14:textId="24D60488" w:rsidR="00496F73" w:rsidRPr="00E60D07" w:rsidRDefault="00496F73" w:rsidP="00496F7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496F73" w:rsidRPr="00E60D07" w:rsidRDefault="00496F73" w:rsidP="00496F73">
            <w:pPr>
              <w:rPr>
                <w:rFonts w:eastAsia="Times New Roman" w:cs="Arial"/>
                <w:color w:val="000000"/>
              </w:rPr>
            </w:pPr>
          </w:p>
        </w:tc>
      </w:tr>
      <w:tr w:rsidR="00496F73" w:rsidRPr="00E60D07" w14:paraId="55F6635C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5E4679BE" w14:textId="2CD71EA6" w:rsidR="00496F73" w:rsidRPr="00F875DE" w:rsidRDefault="00496F73" w:rsidP="00496F73">
            <w:r w:rsidRPr="006A53CB">
              <w:t>403</w:t>
            </w:r>
          </w:p>
        </w:tc>
        <w:tc>
          <w:tcPr>
            <w:tcW w:w="7650" w:type="dxa"/>
          </w:tcPr>
          <w:p w14:paraId="50B95CB1" w14:textId="68986BA2" w:rsidR="00496F73" w:rsidRPr="00F875DE" w:rsidRDefault="00496F73" w:rsidP="00496F73">
            <w:r>
              <w:t>Identify methods to resolve conflicts</w:t>
            </w:r>
          </w:p>
        </w:tc>
        <w:tc>
          <w:tcPr>
            <w:tcW w:w="1620" w:type="dxa"/>
          </w:tcPr>
          <w:p w14:paraId="7225D700" w14:textId="77777777" w:rsidR="00496F73" w:rsidRPr="00E60D07" w:rsidRDefault="00496F73" w:rsidP="00496F7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496F73" w:rsidRPr="00E60D07" w:rsidRDefault="00496F73" w:rsidP="00496F73">
            <w:pPr>
              <w:rPr>
                <w:rFonts w:eastAsia="Times New Roman" w:cs="Arial"/>
                <w:color w:val="000000"/>
              </w:rPr>
            </w:pPr>
          </w:p>
        </w:tc>
      </w:tr>
      <w:tr w:rsidR="00F136C5" w:rsidRPr="00E60D07" w14:paraId="7A2B5454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03503D1F" w14:textId="395FB6D0" w:rsidR="00F136C5" w:rsidRPr="00F875DE" w:rsidRDefault="00F136C5" w:rsidP="00F136C5">
            <w:r w:rsidRPr="006A53CB">
              <w:t>40</w:t>
            </w:r>
            <w:r w:rsidR="002F1451">
              <w:t>4</w:t>
            </w:r>
          </w:p>
        </w:tc>
        <w:tc>
          <w:tcPr>
            <w:tcW w:w="7650" w:type="dxa"/>
          </w:tcPr>
          <w:p w14:paraId="38456FE8" w14:textId="3C383BA1" w:rsidR="00F136C5" w:rsidRPr="00F875DE" w:rsidRDefault="00F136C5" w:rsidP="00F136C5">
            <w:r>
              <w:t xml:space="preserve">Distinguish between positive/negative </w:t>
            </w:r>
            <w:r w:rsidR="000172A8">
              <w:t>feedback</w:t>
            </w:r>
          </w:p>
        </w:tc>
        <w:tc>
          <w:tcPr>
            <w:tcW w:w="1620" w:type="dxa"/>
          </w:tcPr>
          <w:p w14:paraId="5AE2E01D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</w:tr>
      <w:tr w:rsidR="00F136C5" w:rsidRPr="00E60D07" w14:paraId="71D9ABD9" w14:textId="77777777" w:rsidTr="00196643">
        <w:trPr>
          <w:trHeight w:val="288"/>
        </w:trPr>
        <w:tc>
          <w:tcPr>
            <w:tcW w:w="715" w:type="dxa"/>
            <w:vAlign w:val="center"/>
          </w:tcPr>
          <w:p w14:paraId="56B909B6" w14:textId="01C0BF14" w:rsidR="00F136C5" w:rsidRPr="00F875DE" w:rsidRDefault="00F136C5" w:rsidP="00F136C5">
            <w:r w:rsidRPr="006A53CB">
              <w:t>40</w:t>
            </w:r>
            <w:r w:rsidR="002F1451">
              <w:t>5</w:t>
            </w:r>
          </w:p>
        </w:tc>
        <w:tc>
          <w:tcPr>
            <w:tcW w:w="7650" w:type="dxa"/>
          </w:tcPr>
          <w:p w14:paraId="13B67C69" w14:textId="76A7C9BA" w:rsidR="00F136C5" w:rsidRPr="00F875DE" w:rsidRDefault="00931B6D" w:rsidP="00F136C5">
            <w:r>
              <w:t>Discuss</w:t>
            </w:r>
            <w:r w:rsidR="000172A8">
              <w:t xml:space="preserve"> </w:t>
            </w:r>
            <w:r w:rsidR="00F136C5">
              <w:t>the advantages and disadvantages of unions and other employee organizations</w:t>
            </w:r>
          </w:p>
        </w:tc>
        <w:tc>
          <w:tcPr>
            <w:tcW w:w="1620" w:type="dxa"/>
          </w:tcPr>
          <w:p w14:paraId="5ACF9432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F136C5" w:rsidRPr="00E60D07" w:rsidRDefault="00F136C5" w:rsidP="00F136C5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74C654" w14:textId="77777777" w:rsidR="00E735C9" w:rsidRDefault="00E735C9" w:rsidP="00E735C9"/>
    <w:p w14:paraId="12963548" w14:textId="0269FF53" w:rsidR="007F79E0" w:rsidRPr="00E735C9" w:rsidRDefault="007F79E0" w:rsidP="00E735C9">
      <w:pPr>
        <w:pStyle w:val="Heading2"/>
      </w:pPr>
      <w:r>
        <w:t xml:space="preserve">500 </w:t>
      </w:r>
      <w:r w:rsidR="005955AF">
        <w:t>Health and 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bookmarkEnd w:id="2"/>
      <w:tr w:rsidR="000448B8" w:rsidRPr="00E60D07" w14:paraId="64B4DFEA" w14:textId="77777777" w:rsidTr="00BE2C7F">
        <w:trPr>
          <w:trHeight w:val="288"/>
        </w:trPr>
        <w:tc>
          <w:tcPr>
            <w:tcW w:w="715" w:type="dxa"/>
            <w:vAlign w:val="center"/>
          </w:tcPr>
          <w:p w14:paraId="63D6D65B" w14:textId="25E2CED5" w:rsidR="000448B8" w:rsidRPr="00E60D07" w:rsidRDefault="000448B8" w:rsidP="000448B8">
            <w:pPr>
              <w:rPr>
                <w:rFonts w:eastAsia="Times New Roman" w:cs="Arial"/>
              </w:rPr>
            </w:pPr>
            <w:r w:rsidRPr="005627AF">
              <w:t>501</w:t>
            </w:r>
          </w:p>
        </w:tc>
        <w:tc>
          <w:tcPr>
            <w:tcW w:w="7650" w:type="dxa"/>
          </w:tcPr>
          <w:p w14:paraId="43EA4BD5" w14:textId="27013157" w:rsidR="000448B8" w:rsidRPr="00E60D07" w:rsidRDefault="000448B8" w:rsidP="000448B8">
            <w:pPr>
              <w:rPr>
                <w:rFonts w:eastAsia="Times New Roman" w:cs="Arial"/>
              </w:rPr>
            </w:pPr>
            <w:r>
              <w:t>Describe the need for safety practice and procedures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448B8" w:rsidRPr="00E60D07" w14:paraId="1C04BD62" w14:textId="77777777" w:rsidTr="00BE2C7F">
        <w:trPr>
          <w:trHeight w:val="288"/>
        </w:trPr>
        <w:tc>
          <w:tcPr>
            <w:tcW w:w="715" w:type="dxa"/>
            <w:vAlign w:val="center"/>
          </w:tcPr>
          <w:p w14:paraId="09FF0FDE" w14:textId="05C93E05" w:rsidR="000448B8" w:rsidRPr="00E60D07" w:rsidRDefault="000448B8" w:rsidP="000448B8">
            <w:pPr>
              <w:rPr>
                <w:rFonts w:eastAsia="Times New Roman" w:cs="Arial"/>
              </w:rPr>
            </w:pPr>
            <w:r w:rsidRPr="005627AF">
              <w:t>502</w:t>
            </w:r>
          </w:p>
        </w:tc>
        <w:tc>
          <w:tcPr>
            <w:tcW w:w="7650" w:type="dxa"/>
          </w:tcPr>
          <w:p w14:paraId="191074CB" w14:textId="278FEAA8" w:rsidR="000448B8" w:rsidRPr="00E60D07" w:rsidRDefault="000448B8" w:rsidP="000448B8">
            <w:pPr>
              <w:rPr>
                <w:rFonts w:eastAsia="Times New Roman" w:cs="Arial"/>
              </w:rPr>
            </w:pPr>
            <w:r>
              <w:t>Identify ways to achieve personal safety</w:t>
            </w:r>
          </w:p>
        </w:tc>
        <w:tc>
          <w:tcPr>
            <w:tcW w:w="1620" w:type="dxa"/>
            <w:vAlign w:val="center"/>
          </w:tcPr>
          <w:p w14:paraId="275D4B9E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448B8" w:rsidRPr="00E60D07" w14:paraId="23A65B32" w14:textId="77777777" w:rsidTr="00BE2C7F">
        <w:trPr>
          <w:trHeight w:val="288"/>
        </w:trPr>
        <w:tc>
          <w:tcPr>
            <w:tcW w:w="715" w:type="dxa"/>
            <w:vAlign w:val="center"/>
          </w:tcPr>
          <w:p w14:paraId="0616618E" w14:textId="129EB406" w:rsidR="000448B8" w:rsidRPr="00E20E4E" w:rsidRDefault="000448B8" w:rsidP="000448B8">
            <w:r w:rsidRPr="005627AF">
              <w:t>503</w:t>
            </w:r>
          </w:p>
        </w:tc>
        <w:tc>
          <w:tcPr>
            <w:tcW w:w="7650" w:type="dxa"/>
          </w:tcPr>
          <w:p w14:paraId="23A934D8" w14:textId="7FD2F5D1" w:rsidR="000448B8" w:rsidRPr="00E20E4E" w:rsidRDefault="000448B8" w:rsidP="000448B8">
            <w:r>
              <w:t>Identify general occupational safety practices</w:t>
            </w:r>
          </w:p>
        </w:tc>
        <w:tc>
          <w:tcPr>
            <w:tcW w:w="1620" w:type="dxa"/>
            <w:vAlign w:val="center"/>
          </w:tcPr>
          <w:p w14:paraId="2D5CF50C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</w:tr>
      <w:tr w:rsidR="000448B8" w:rsidRPr="00E60D07" w14:paraId="26F3CF6A" w14:textId="77777777" w:rsidTr="00BE2C7F">
        <w:trPr>
          <w:trHeight w:val="288"/>
        </w:trPr>
        <w:tc>
          <w:tcPr>
            <w:tcW w:w="715" w:type="dxa"/>
            <w:vAlign w:val="center"/>
          </w:tcPr>
          <w:p w14:paraId="78B9ED2D" w14:textId="5593CC3B" w:rsidR="000448B8" w:rsidRPr="00E20E4E" w:rsidRDefault="000448B8" w:rsidP="000448B8">
            <w:r w:rsidRPr="005627AF">
              <w:t>504</w:t>
            </w:r>
          </w:p>
        </w:tc>
        <w:tc>
          <w:tcPr>
            <w:tcW w:w="7650" w:type="dxa"/>
          </w:tcPr>
          <w:p w14:paraId="0FCCDC0D" w14:textId="6B1420F1" w:rsidR="000448B8" w:rsidRPr="00E20E4E" w:rsidRDefault="000448B8" w:rsidP="000448B8">
            <w:r>
              <w:t>Demonstrate general first aid procedures</w:t>
            </w:r>
          </w:p>
        </w:tc>
        <w:tc>
          <w:tcPr>
            <w:tcW w:w="1620" w:type="dxa"/>
            <w:vAlign w:val="center"/>
          </w:tcPr>
          <w:p w14:paraId="41228636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</w:tr>
      <w:tr w:rsidR="000448B8" w:rsidRPr="00E60D07" w14:paraId="3B407B1D" w14:textId="77777777" w:rsidTr="00BE2C7F">
        <w:trPr>
          <w:trHeight w:val="288"/>
        </w:trPr>
        <w:tc>
          <w:tcPr>
            <w:tcW w:w="715" w:type="dxa"/>
            <w:vAlign w:val="center"/>
          </w:tcPr>
          <w:p w14:paraId="25DE3EC9" w14:textId="71A64BF9" w:rsidR="000448B8" w:rsidRPr="00E20E4E" w:rsidRDefault="000448B8" w:rsidP="000448B8">
            <w:r w:rsidRPr="005627AF">
              <w:t>505</w:t>
            </w:r>
          </w:p>
        </w:tc>
        <w:tc>
          <w:tcPr>
            <w:tcW w:w="7650" w:type="dxa"/>
          </w:tcPr>
          <w:p w14:paraId="5A1B6F0C" w14:textId="660E1880" w:rsidR="000448B8" w:rsidRPr="00E20E4E" w:rsidRDefault="000448B8" w:rsidP="000448B8">
            <w:r>
              <w:t>Describe the role of government agencies in providing for a safe workplace</w:t>
            </w:r>
          </w:p>
        </w:tc>
        <w:tc>
          <w:tcPr>
            <w:tcW w:w="1620" w:type="dxa"/>
            <w:vAlign w:val="center"/>
          </w:tcPr>
          <w:p w14:paraId="69800AE1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0448B8" w:rsidRPr="00E60D07" w:rsidRDefault="000448B8" w:rsidP="000448B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13D74CD" w:rsidR="007F79E0" w:rsidRDefault="007F79E0" w:rsidP="007F79E0">
      <w:pPr>
        <w:pStyle w:val="Heading2"/>
      </w:pPr>
      <w:r>
        <w:t xml:space="preserve">600 </w:t>
      </w:r>
      <w:r w:rsidR="000A7C51">
        <w:t>Employment Reten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7777777" w:rsidR="00F15EBF" w:rsidRPr="00E60D07" w:rsidRDefault="00F15EBF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0C373E" w:rsidRPr="00E60D07" w14:paraId="45BEF1EA" w14:textId="77777777" w:rsidTr="00405F12">
        <w:trPr>
          <w:trHeight w:val="332"/>
        </w:trPr>
        <w:tc>
          <w:tcPr>
            <w:tcW w:w="715" w:type="dxa"/>
            <w:vAlign w:val="center"/>
          </w:tcPr>
          <w:p w14:paraId="53A14760" w14:textId="35195184" w:rsidR="000C373E" w:rsidRPr="00E60D07" w:rsidRDefault="000C373E" w:rsidP="000C373E">
            <w:pPr>
              <w:rPr>
                <w:rFonts w:eastAsia="Times New Roman" w:cs="Arial"/>
              </w:rPr>
            </w:pPr>
            <w:r w:rsidRPr="008B5D23">
              <w:t>601</w:t>
            </w:r>
          </w:p>
        </w:tc>
        <w:tc>
          <w:tcPr>
            <w:tcW w:w="7650" w:type="dxa"/>
          </w:tcPr>
          <w:p w14:paraId="6D3BFECC" w14:textId="7D43016B" w:rsidR="000C373E" w:rsidRPr="00E60D07" w:rsidRDefault="000C373E" w:rsidP="000C373E">
            <w:pPr>
              <w:rPr>
                <w:rFonts w:eastAsia="Times New Roman" w:cs="Arial"/>
              </w:rPr>
            </w:pPr>
            <w:r>
              <w:t>Demonstrate the positive attributes of a "good employee"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C373E" w:rsidRPr="00E60D07" w14:paraId="5414A377" w14:textId="77777777" w:rsidTr="00405F12">
        <w:trPr>
          <w:trHeight w:val="288"/>
        </w:trPr>
        <w:tc>
          <w:tcPr>
            <w:tcW w:w="715" w:type="dxa"/>
            <w:vAlign w:val="center"/>
          </w:tcPr>
          <w:p w14:paraId="4953893B" w14:textId="7F9847AA" w:rsidR="000C373E" w:rsidRPr="00E60D07" w:rsidRDefault="000C373E" w:rsidP="000C373E">
            <w:pPr>
              <w:rPr>
                <w:rFonts w:eastAsia="Times New Roman" w:cs="Arial"/>
              </w:rPr>
            </w:pPr>
            <w:r w:rsidRPr="008B5D23">
              <w:t>602</w:t>
            </w:r>
          </w:p>
        </w:tc>
        <w:tc>
          <w:tcPr>
            <w:tcW w:w="7650" w:type="dxa"/>
          </w:tcPr>
          <w:p w14:paraId="24C47381" w14:textId="4D9CD988" w:rsidR="000C373E" w:rsidRPr="00E60D07" w:rsidRDefault="000C373E" w:rsidP="000C373E">
            <w:pPr>
              <w:rPr>
                <w:rFonts w:eastAsia="Times New Roman" w:cs="Arial"/>
              </w:rPr>
            </w:pPr>
            <w:r>
              <w:t>Evaluate job changes and promotions</w:t>
            </w:r>
          </w:p>
        </w:tc>
        <w:tc>
          <w:tcPr>
            <w:tcW w:w="1620" w:type="dxa"/>
            <w:vAlign w:val="center"/>
          </w:tcPr>
          <w:p w14:paraId="1F8FD1E4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C373E" w:rsidRPr="00E60D07" w14:paraId="6AEDD74B" w14:textId="77777777" w:rsidTr="00405F12">
        <w:trPr>
          <w:trHeight w:val="288"/>
        </w:trPr>
        <w:tc>
          <w:tcPr>
            <w:tcW w:w="715" w:type="dxa"/>
            <w:vAlign w:val="center"/>
          </w:tcPr>
          <w:p w14:paraId="36CFE745" w14:textId="3BF87F41" w:rsidR="000C373E" w:rsidRPr="00E60D07" w:rsidRDefault="000C373E" w:rsidP="000C373E">
            <w:pPr>
              <w:rPr>
                <w:rFonts w:eastAsia="Times New Roman" w:cs="Arial"/>
              </w:rPr>
            </w:pPr>
            <w:r w:rsidRPr="008B5D23">
              <w:t>603</w:t>
            </w:r>
          </w:p>
        </w:tc>
        <w:tc>
          <w:tcPr>
            <w:tcW w:w="7650" w:type="dxa"/>
          </w:tcPr>
          <w:p w14:paraId="60E81024" w14:textId="27944C1D" w:rsidR="000C373E" w:rsidRPr="00E60D07" w:rsidRDefault="000C373E" w:rsidP="000C373E">
            <w:pPr>
              <w:rPr>
                <w:rFonts w:eastAsia="Times New Roman" w:cs="Arial"/>
              </w:rPr>
            </w:pPr>
            <w:r>
              <w:t>Diagram the organizational structure of a company</w:t>
            </w:r>
          </w:p>
        </w:tc>
        <w:tc>
          <w:tcPr>
            <w:tcW w:w="1620" w:type="dxa"/>
            <w:vAlign w:val="center"/>
          </w:tcPr>
          <w:p w14:paraId="41C01942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C373E" w:rsidRPr="00E60D07" w14:paraId="0E27794E" w14:textId="77777777" w:rsidTr="00405F12">
        <w:trPr>
          <w:trHeight w:val="288"/>
        </w:trPr>
        <w:tc>
          <w:tcPr>
            <w:tcW w:w="715" w:type="dxa"/>
            <w:vAlign w:val="center"/>
          </w:tcPr>
          <w:p w14:paraId="41695A2C" w14:textId="3347C995" w:rsidR="000C373E" w:rsidRPr="00E60D07" w:rsidRDefault="000C373E" w:rsidP="000C373E">
            <w:pPr>
              <w:rPr>
                <w:rFonts w:eastAsia="Times New Roman" w:cs="Arial"/>
              </w:rPr>
            </w:pPr>
            <w:r w:rsidRPr="008B5D23">
              <w:t>604</w:t>
            </w:r>
          </w:p>
        </w:tc>
        <w:tc>
          <w:tcPr>
            <w:tcW w:w="7650" w:type="dxa"/>
          </w:tcPr>
          <w:p w14:paraId="01B52E05" w14:textId="0AD93816" w:rsidR="000C373E" w:rsidRPr="00E60D07" w:rsidRDefault="000C373E" w:rsidP="000C373E">
            <w:pPr>
              <w:rPr>
                <w:rFonts w:eastAsia="Times New Roman" w:cs="Arial"/>
              </w:rPr>
            </w:pPr>
            <w:r>
              <w:t>Interpret a performance evaluation</w:t>
            </w:r>
          </w:p>
        </w:tc>
        <w:tc>
          <w:tcPr>
            <w:tcW w:w="1620" w:type="dxa"/>
            <w:vAlign w:val="center"/>
          </w:tcPr>
          <w:p w14:paraId="1EB315BD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0C373E" w:rsidRPr="00E60D07" w14:paraId="7FD8CDDC" w14:textId="77777777" w:rsidTr="00405F12">
        <w:trPr>
          <w:trHeight w:val="288"/>
        </w:trPr>
        <w:tc>
          <w:tcPr>
            <w:tcW w:w="715" w:type="dxa"/>
            <w:vAlign w:val="center"/>
          </w:tcPr>
          <w:p w14:paraId="45A98207" w14:textId="0C62E0B0" w:rsidR="000C373E" w:rsidRPr="008B5D23" w:rsidRDefault="000C373E" w:rsidP="000C373E">
            <w:r>
              <w:t>605</w:t>
            </w:r>
          </w:p>
        </w:tc>
        <w:tc>
          <w:tcPr>
            <w:tcW w:w="7650" w:type="dxa"/>
          </w:tcPr>
          <w:p w14:paraId="12EE0EC7" w14:textId="222E2DD0" w:rsidR="000C373E" w:rsidRPr="00CA51CD" w:rsidRDefault="000C373E" w:rsidP="000C373E">
            <w:pPr>
              <w:rPr>
                <w:rFonts w:eastAsia="Times New Roman" w:cs="Arial"/>
                <w:color w:val="000000"/>
              </w:rPr>
            </w:pPr>
            <w:r>
              <w:t>Identify sources of employee information regarding company policies and procedures</w:t>
            </w:r>
          </w:p>
        </w:tc>
        <w:tc>
          <w:tcPr>
            <w:tcW w:w="1620" w:type="dxa"/>
            <w:vAlign w:val="center"/>
          </w:tcPr>
          <w:p w14:paraId="51B99FAA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2F1F83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</w:p>
        </w:tc>
      </w:tr>
      <w:tr w:rsidR="000C373E" w:rsidRPr="00E60D07" w14:paraId="4B08CC12" w14:textId="77777777" w:rsidTr="00405F12">
        <w:trPr>
          <w:trHeight w:val="288"/>
        </w:trPr>
        <w:tc>
          <w:tcPr>
            <w:tcW w:w="715" w:type="dxa"/>
            <w:vAlign w:val="center"/>
          </w:tcPr>
          <w:p w14:paraId="39A7B582" w14:textId="23F8A80D" w:rsidR="000C373E" w:rsidRDefault="000C373E" w:rsidP="000C373E">
            <w:r>
              <w:t>606</w:t>
            </w:r>
          </w:p>
        </w:tc>
        <w:tc>
          <w:tcPr>
            <w:tcW w:w="7650" w:type="dxa"/>
          </w:tcPr>
          <w:p w14:paraId="71EB0235" w14:textId="49528EDE" w:rsidR="000C373E" w:rsidRDefault="000C373E" w:rsidP="000C373E">
            <w:r>
              <w:t>Summarize proper procedures for job termination</w:t>
            </w:r>
          </w:p>
        </w:tc>
        <w:tc>
          <w:tcPr>
            <w:tcW w:w="1620" w:type="dxa"/>
            <w:vAlign w:val="center"/>
          </w:tcPr>
          <w:p w14:paraId="5FC09E1E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ED044" w14:textId="77777777" w:rsidR="000C373E" w:rsidRPr="00E60D07" w:rsidRDefault="000C373E" w:rsidP="000C373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4C4C29D" w:rsidR="00EA581C" w:rsidRDefault="00EA581C" w:rsidP="00EA581C">
      <w:pPr>
        <w:pStyle w:val="Heading2"/>
      </w:pPr>
      <w:r>
        <w:t xml:space="preserve">700 </w:t>
      </w:r>
      <w:r w:rsidR="002543AB">
        <w:t>Communications Development</w:t>
      </w:r>
      <w:r w:rsidR="007A1B6F">
        <w:t xml:space="preserve">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700"/>
      </w:tblGrid>
      <w:tr w:rsidR="00EA581C" w:rsidRPr="00E60D07" w14:paraId="029B70FB" w14:textId="77777777" w:rsidTr="00931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77777777" w:rsidR="00EA581C" w:rsidRPr="00E60D07" w:rsidRDefault="00EA581C" w:rsidP="009B08CB">
            <w:pPr>
              <w:jc w:val="center"/>
            </w:pPr>
            <w:r w:rsidRPr="00E60D07">
              <w:t>Secondary Course Cross-Walk</w:t>
            </w:r>
          </w:p>
        </w:tc>
      </w:tr>
      <w:tr w:rsidR="00F364A2" w:rsidRPr="00E60D07" w14:paraId="36B3BC2C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204A0934" w14:textId="5A1BEA6A" w:rsidR="00F364A2" w:rsidRPr="00E60D07" w:rsidRDefault="00F364A2" w:rsidP="00F364A2">
            <w:pPr>
              <w:rPr>
                <w:rFonts w:eastAsia="Times New Roman" w:cs="Arial"/>
              </w:rPr>
            </w:pPr>
            <w:r w:rsidRPr="002026AB">
              <w:t>701</w:t>
            </w:r>
          </w:p>
        </w:tc>
        <w:tc>
          <w:tcPr>
            <w:tcW w:w="7650" w:type="dxa"/>
          </w:tcPr>
          <w:p w14:paraId="534FD653" w14:textId="53E7CA2C" w:rsidR="00F364A2" w:rsidRPr="00E60D07" w:rsidRDefault="00F364A2" w:rsidP="00F364A2">
            <w:pPr>
              <w:rPr>
                <w:rFonts w:eastAsia="Times New Roman" w:cs="Arial"/>
              </w:rPr>
            </w:pPr>
            <w:r>
              <w:t>Demonstrate listening skills</w:t>
            </w:r>
            <w:r>
              <w:tab/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vAlign w:val="center"/>
            <w:hideMark/>
          </w:tcPr>
          <w:p w14:paraId="3ADC7650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364A2" w:rsidRPr="00E60D07" w14:paraId="3994BE6E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54843B2B" w14:textId="77E7F5F2" w:rsidR="00F364A2" w:rsidRPr="00D0177F" w:rsidRDefault="00F364A2" w:rsidP="00F364A2">
            <w:r w:rsidRPr="002026AB">
              <w:t>702</w:t>
            </w:r>
          </w:p>
        </w:tc>
        <w:tc>
          <w:tcPr>
            <w:tcW w:w="7650" w:type="dxa"/>
          </w:tcPr>
          <w:p w14:paraId="6FDED19C" w14:textId="0676920B" w:rsidR="00F364A2" w:rsidRPr="00D0177F" w:rsidRDefault="00F364A2" w:rsidP="00F364A2">
            <w:r>
              <w:t>Demonstrate speaking skills</w:t>
            </w:r>
          </w:p>
        </w:tc>
        <w:tc>
          <w:tcPr>
            <w:tcW w:w="1620" w:type="dxa"/>
            <w:vAlign w:val="center"/>
          </w:tcPr>
          <w:p w14:paraId="521C4A94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265E1D0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</w:tr>
      <w:tr w:rsidR="00F364A2" w:rsidRPr="00E60D07" w14:paraId="495A13C6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36ADB852" w14:textId="2FE45038" w:rsidR="00F364A2" w:rsidRPr="00D0177F" w:rsidRDefault="00F364A2" w:rsidP="00F364A2">
            <w:r w:rsidRPr="002026AB">
              <w:t>703</w:t>
            </w:r>
          </w:p>
        </w:tc>
        <w:tc>
          <w:tcPr>
            <w:tcW w:w="7650" w:type="dxa"/>
          </w:tcPr>
          <w:p w14:paraId="4184EC1E" w14:textId="497F0E12" w:rsidR="00F364A2" w:rsidRPr="00D0177F" w:rsidRDefault="00F364A2" w:rsidP="00F364A2">
            <w:r>
              <w:t>Demonstrate nonverbal skills</w:t>
            </w:r>
          </w:p>
        </w:tc>
        <w:tc>
          <w:tcPr>
            <w:tcW w:w="1620" w:type="dxa"/>
            <w:vAlign w:val="center"/>
          </w:tcPr>
          <w:p w14:paraId="23631BEF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2C335BEB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</w:tr>
      <w:tr w:rsidR="00F364A2" w:rsidRPr="00E60D07" w14:paraId="4F7EE3B2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2D6DFD7B" w14:textId="3CBF2517" w:rsidR="00F364A2" w:rsidRPr="008A342A" w:rsidRDefault="00F364A2" w:rsidP="00F364A2">
            <w:r w:rsidRPr="002026AB">
              <w:t>704</w:t>
            </w:r>
          </w:p>
        </w:tc>
        <w:tc>
          <w:tcPr>
            <w:tcW w:w="7650" w:type="dxa"/>
          </w:tcPr>
          <w:p w14:paraId="6FA21A24" w14:textId="02E6B5F3" w:rsidR="00F364A2" w:rsidRPr="008A342A" w:rsidRDefault="00F364A2" w:rsidP="00F364A2">
            <w:r>
              <w:t>Demonstrate writing skills</w:t>
            </w:r>
          </w:p>
        </w:tc>
        <w:tc>
          <w:tcPr>
            <w:tcW w:w="1620" w:type="dxa"/>
            <w:vAlign w:val="center"/>
          </w:tcPr>
          <w:p w14:paraId="38D1DBB4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65E64F59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</w:tr>
      <w:tr w:rsidR="00F364A2" w:rsidRPr="00E60D07" w14:paraId="40DED85C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335C6916" w14:textId="47DDAB21" w:rsidR="00F364A2" w:rsidRPr="008A342A" w:rsidRDefault="00F364A2" w:rsidP="00F364A2">
            <w:r w:rsidRPr="002026AB">
              <w:t>705</w:t>
            </w:r>
          </w:p>
        </w:tc>
        <w:tc>
          <w:tcPr>
            <w:tcW w:w="7650" w:type="dxa"/>
          </w:tcPr>
          <w:p w14:paraId="7B38389F" w14:textId="54BCD771" w:rsidR="00F364A2" w:rsidRPr="00AD592A" w:rsidRDefault="00F364A2" w:rsidP="006161E7">
            <w:pPr>
              <w:pStyle w:val="pf0"/>
              <w:rPr>
                <w:rFonts w:cs="Arial"/>
              </w:rPr>
            </w:pPr>
            <w:r w:rsidRPr="006161E7">
              <w:rPr>
                <w:rFonts w:ascii="Arial" w:hAnsi="Arial" w:cs="Arial"/>
                <w:sz w:val="22"/>
                <w:szCs w:val="22"/>
              </w:rPr>
              <w:t xml:space="preserve">Demonstrate </w:t>
            </w:r>
            <w:r w:rsidR="00931B6D" w:rsidRPr="006161E7">
              <w:rPr>
                <w:rFonts w:ascii="Arial" w:hAnsi="Arial" w:cs="Arial"/>
                <w:sz w:val="22"/>
                <w:szCs w:val="22"/>
              </w:rPr>
              <w:t xml:space="preserve">digital/online communication </w:t>
            </w:r>
            <w:r w:rsidRPr="006161E7">
              <w:rPr>
                <w:rFonts w:ascii="Arial" w:hAnsi="Arial" w:cs="Arial"/>
                <w:sz w:val="22"/>
                <w:szCs w:val="22"/>
              </w:rPr>
              <w:t>skills</w:t>
            </w:r>
          </w:p>
        </w:tc>
        <w:tc>
          <w:tcPr>
            <w:tcW w:w="1620" w:type="dxa"/>
            <w:vAlign w:val="center"/>
          </w:tcPr>
          <w:p w14:paraId="36E11E7A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755B0BC1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</w:tr>
      <w:tr w:rsidR="00F364A2" w:rsidRPr="00E60D07" w14:paraId="1E2262F5" w14:textId="77777777" w:rsidTr="00931B6D">
        <w:trPr>
          <w:trHeight w:val="288"/>
        </w:trPr>
        <w:tc>
          <w:tcPr>
            <w:tcW w:w="715" w:type="dxa"/>
            <w:vAlign w:val="center"/>
          </w:tcPr>
          <w:p w14:paraId="08F024DC" w14:textId="6975F219" w:rsidR="00F364A2" w:rsidRPr="002026AB" w:rsidRDefault="00F364A2" w:rsidP="00F364A2">
            <w:r>
              <w:t>706</w:t>
            </w:r>
          </w:p>
        </w:tc>
        <w:tc>
          <w:tcPr>
            <w:tcW w:w="7650" w:type="dxa"/>
          </w:tcPr>
          <w:p w14:paraId="7FC2B175" w14:textId="1425A732" w:rsidR="00F364A2" w:rsidRPr="00CA51CD" w:rsidRDefault="00F364A2" w:rsidP="00F364A2">
            <w:pPr>
              <w:rPr>
                <w:rFonts w:eastAsia="Times New Roman" w:cs="Arial"/>
                <w:color w:val="000000"/>
              </w:rPr>
            </w:pPr>
            <w:r>
              <w:t>Demonstrate self-assertiveness</w:t>
            </w:r>
          </w:p>
        </w:tc>
        <w:tc>
          <w:tcPr>
            <w:tcW w:w="1620" w:type="dxa"/>
            <w:vAlign w:val="center"/>
          </w:tcPr>
          <w:p w14:paraId="6B1ED5C7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vAlign w:val="center"/>
          </w:tcPr>
          <w:p w14:paraId="18FC324D" w14:textId="77777777" w:rsidR="00F364A2" w:rsidRPr="00E60D07" w:rsidRDefault="00F364A2" w:rsidP="00F364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683A288" w14:textId="77777777" w:rsidR="000622C2" w:rsidRDefault="000622C2" w:rsidP="000622C2">
      <w:pPr>
        <w:pStyle w:val="Heading2"/>
      </w:pPr>
      <w:bookmarkStart w:id="3" w:name="_Hlk66374067"/>
      <w:r>
        <w:t>800 Legal Awarenes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22C2" w:rsidRPr="00E60D07" w14:paraId="2CC6CDD1" w14:textId="77777777" w:rsidTr="00124EC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2FEF7A7" w14:textId="77777777" w:rsidR="000622C2" w:rsidRPr="00E60D07" w:rsidRDefault="000622C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A6F76A5" w14:textId="77777777" w:rsidR="000622C2" w:rsidRPr="00E60D07" w:rsidRDefault="000622C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1275B87" w14:textId="77777777" w:rsidR="000622C2" w:rsidRPr="00481622" w:rsidRDefault="000622C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DEF34BC" w14:textId="77777777" w:rsidR="000622C2" w:rsidRPr="00E60D07" w:rsidRDefault="000622C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D938A9" w:rsidRPr="00E60D07" w14:paraId="053FA0C7" w14:textId="77777777" w:rsidTr="004612E9">
        <w:trPr>
          <w:trHeight w:val="288"/>
        </w:trPr>
        <w:tc>
          <w:tcPr>
            <w:tcW w:w="715" w:type="dxa"/>
            <w:vAlign w:val="center"/>
          </w:tcPr>
          <w:p w14:paraId="61D28345" w14:textId="77777777" w:rsidR="00D938A9" w:rsidRPr="00E60D07" w:rsidRDefault="00D938A9" w:rsidP="00D938A9">
            <w:pPr>
              <w:rPr>
                <w:rFonts w:eastAsia="Times New Roman" w:cs="Arial"/>
              </w:rPr>
            </w:pPr>
            <w:r w:rsidRPr="006408CC">
              <w:t>801</w:t>
            </w:r>
          </w:p>
        </w:tc>
        <w:tc>
          <w:tcPr>
            <w:tcW w:w="7650" w:type="dxa"/>
          </w:tcPr>
          <w:p w14:paraId="6402DEAF" w14:textId="13964DCC" w:rsidR="00D938A9" w:rsidRPr="00E60D07" w:rsidRDefault="00D938A9" w:rsidP="00D938A9">
            <w:pPr>
              <w:rPr>
                <w:rFonts w:eastAsia="Times New Roman" w:cs="Arial"/>
              </w:rPr>
            </w:pPr>
            <w:r>
              <w:t>Describe how labor regulations (federal and state) affect employment certificates</w:t>
            </w:r>
          </w:p>
        </w:tc>
        <w:tc>
          <w:tcPr>
            <w:tcW w:w="1620" w:type="dxa"/>
            <w:vAlign w:val="center"/>
            <w:hideMark/>
          </w:tcPr>
          <w:p w14:paraId="5D25B9A3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B4F88CC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8A9" w:rsidRPr="00E60D07" w14:paraId="0EFBF3A8" w14:textId="77777777" w:rsidTr="004612E9">
        <w:trPr>
          <w:trHeight w:val="288"/>
        </w:trPr>
        <w:tc>
          <w:tcPr>
            <w:tcW w:w="715" w:type="dxa"/>
            <w:vAlign w:val="center"/>
          </w:tcPr>
          <w:p w14:paraId="75079B47" w14:textId="77777777" w:rsidR="00D938A9" w:rsidRPr="00E60D07" w:rsidRDefault="00D938A9" w:rsidP="00D938A9">
            <w:pPr>
              <w:rPr>
                <w:rFonts w:eastAsia="Times New Roman" w:cs="Arial"/>
              </w:rPr>
            </w:pPr>
            <w:r w:rsidRPr="006408CC">
              <w:t>802</w:t>
            </w:r>
          </w:p>
        </w:tc>
        <w:tc>
          <w:tcPr>
            <w:tcW w:w="7650" w:type="dxa"/>
          </w:tcPr>
          <w:p w14:paraId="3FDCDA58" w14:textId="66FA788B" w:rsidR="00D938A9" w:rsidRPr="00E60D07" w:rsidRDefault="00D938A9" w:rsidP="00D938A9">
            <w:pPr>
              <w:rPr>
                <w:rFonts w:eastAsia="Times New Roman" w:cs="Arial"/>
              </w:rPr>
            </w:pPr>
            <w:r>
              <w:t>Describe how labor regulations affect where a</w:t>
            </w:r>
            <w:r w:rsidR="003352E8">
              <w:t>n</w:t>
            </w:r>
            <w:r>
              <w:t xml:space="preserve"> </w:t>
            </w:r>
            <w:r w:rsidR="003352E8">
              <w:t xml:space="preserve">individual </w:t>
            </w:r>
            <w:r>
              <w:t>can work</w:t>
            </w:r>
          </w:p>
        </w:tc>
        <w:tc>
          <w:tcPr>
            <w:tcW w:w="1620" w:type="dxa"/>
            <w:vAlign w:val="center"/>
          </w:tcPr>
          <w:p w14:paraId="16B13D02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87E43CE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938A9" w:rsidRPr="00E60D07" w14:paraId="15B02F0D" w14:textId="77777777" w:rsidTr="004612E9">
        <w:trPr>
          <w:trHeight w:val="288"/>
        </w:trPr>
        <w:tc>
          <w:tcPr>
            <w:tcW w:w="715" w:type="dxa"/>
            <w:vAlign w:val="center"/>
          </w:tcPr>
          <w:p w14:paraId="72BF21E2" w14:textId="77777777" w:rsidR="00D938A9" w:rsidRPr="00E60D07" w:rsidRDefault="00D938A9" w:rsidP="00D938A9">
            <w:pPr>
              <w:rPr>
                <w:rFonts w:eastAsia="Times New Roman" w:cs="Arial"/>
              </w:rPr>
            </w:pPr>
            <w:r w:rsidRPr="006408CC">
              <w:t>803</w:t>
            </w:r>
          </w:p>
        </w:tc>
        <w:tc>
          <w:tcPr>
            <w:tcW w:w="7650" w:type="dxa"/>
          </w:tcPr>
          <w:p w14:paraId="2983E199" w14:textId="3D5F83B7" w:rsidR="00D938A9" w:rsidRPr="00E60D07" w:rsidRDefault="00D938A9" w:rsidP="00D938A9">
            <w:pPr>
              <w:rPr>
                <w:rFonts w:eastAsia="Times New Roman" w:cs="Arial"/>
              </w:rPr>
            </w:pPr>
            <w:r>
              <w:t>Describe how labor regulations affect the time a</w:t>
            </w:r>
            <w:r w:rsidR="00BC7CB1">
              <w:t xml:space="preserve">n individual </w:t>
            </w:r>
            <w:r>
              <w:t>can work</w:t>
            </w:r>
          </w:p>
        </w:tc>
        <w:tc>
          <w:tcPr>
            <w:tcW w:w="1620" w:type="dxa"/>
            <w:vAlign w:val="center"/>
          </w:tcPr>
          <w:p w14:paraId="43728638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B93F1CE" w14:textId="77777777" w:rsidR="00D938A9" w:rsidRPr="00E60D07" w:rsidRDefault="00D938A9" w:rsidP="00D938A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F6629" w:rsidRPr="00E60D07" w14:paraId="5141754F" w14:textId="77777777" w:rsidTr="004612E9">
        <w:trPr>
          <w:trHeight w:val="288"/>
        </w:trPr>
        <w:tc>
          <w:tcPr>
            <w:tcW w:w="715" w:type="dxa"/>
            <w:vAlign w:val="center"/>
          </w:tcPr>
          <w:p w14:paraId="16D0A1B7" w14:textId="7885F907" w:rsidR="002F6629" w:rsidRDefault="009A5335" w:rsidP="00BF6FDF">
            <w:r>
              <w:t>804</w:t>
            </w:r>
          </w:p>
        </w:tc>
        <w:tc>
          <w:tcPr>
            <w:tcW w:w="7650" w:type="dxa"/>
          </w:tcPr>
          <w:p w14:paraId="5CD8A918" w14:textId="5287DB55" w:rsidR="002F6629" w:rsidRDefault="009A5335" w:rsidP="00BF6FDF">
            <w:r>
              <w:t>Describe how labor regulations affect wages</w:t>
            </w:r>
          </w:p>
        </w:tc>
        <w:tc>
          <w:tcPr>
            <w:tcW w:w="1620" w:type="dxa"/>
            <w:vAlign w:val="center"/>
          </w:tcPr>
          <w:p w14:paraId="7EDBDFB9" w14:textId="77777777" w:rsidR="002F6629" w:rsidRPr="00E60D07" w:rsidRDefault="002F6629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22AC86" w14:textId="77777777" w:rsidR="002F6629" w:rsidRPr="00E60D07" w:rsidRDefault="002F6629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44AA946B" w14:textId="77777777" w:rsidTr="004612E9">
        <w:trPr>
          <w:trHeight w:val="288"/>
        </w:trPr>
        <w:tc>
          <w:tcPr>
            <w:tcW w:w="715" w:type="dxa"/>
            <w:vAlign w:val="center"/>
          </w:tcPr>
          <w:p w14:paraId="2309B694" w14:textId="55003A58" w:rsidR="00BF6FDF" w:rsidRPr="006408CC" w:rsidRDefault="00BF6FDF" w:rsidP="00BF6FDF">
            <w:r>
              <w:t>80</w:t>
            </w:r>
            <w:r w:rsidR="009A5335">
              <w:t>5</w:t>
            </w:r>
          </w:p>
        </w:tc>
        <w:tc>
          <w:tcPr>
            <w:tcW w:w="7650" w:type="dxa"/>
          </w:tcPr>
          <w:p w14:paraId="46AE0FBA" w14:textId="492F0558" w:rsidR="00BF6FDF" w:rsidRPr="006408CC" w:rsidRDefault="00BF6FDF" w:rsidP="00BF6FDF">
            <w:r>
              <w:t>List the benefits provided by:</w:t>
            </w:r>
          </w:p>
        </w:tc>
        <w:tc>
          <w:tcPr>
            <w:tcW w:w="1620" w:type="dxa"/>
            <w:vAlign w:val="center"/>
          </w:tcPr>
          <w:p w14:paraId="1E9E22BF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A7BA80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5F3815F0" w14:textId="77777777" w:rsidTr="00565C14">
        <w:trPr>
          <w:trHeight w:val="288"/>
        </w:trPr>
        <w:tc>
          <w:tcPr>
            <w:tcW w:w="715" w:type="dxa"/>
            <w:vAlign w:val="center"/>
          </w:tcPr>
          <w:p w14:paraId="5F0CB77E" w14:textId="13997FA9" w:rsidR="00BF6FDF" w:rsidRPr="006408CC" w:rsidRDefault="00BF6FDF" w:rsidP="00BF6FDF"/>
        </w:tc>
        <w:tc>
          <w:tcPr>
            <w:tcW w:w="7650" w:type="dxa"/>
          </w:tcPr>
          <w:p w14:paraId="05E848D3" w14:textId="211FF5C4" w:rsidR="00BF6FDF" w:rsidRPr="006408CC" w:rsidRDefault="00BF6FDF" w:rsidP="00BF6FDF">
            <w:pPr>
              <w:pStyle w:val="ListParagraph"/>
              <w:numPr>
                <w:ilvl w:val="0"/>
                <w:numId w:val="3"/>
              </w:numPr>
            </w:pPr>
            <w:r>
              <w:t>Social Security</w:t>
            </w:r>
          </w:p>
        </w:tc>
        <w:tc>
          <w:tcPr>
            <w:tcW w:w="1620" w:type="dxa"/>
            <w:vAlign w:val="center"/>
          </w:tcPr>
          <w:p w14:paraId="3B3E7748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72DA93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32ECB609" w14:textId="77777777" w:rsidTr="00565C14">
        <w:trPr>
          <w:trHeight w:val="288"/>
        </w:trPr>
        <w:tc>
          <w:tcPr>
            <w:tcW w:w="715" w:type="dxa"/>
            <w:vAlign w:val="center"/>
          </w:tcPr>
          <w:p w14:paraId="05AE7E8B" w14:textId="02C32CF2" w:rsidR="00BF6FDF" w:rsidRPr="006408CC" w:rsidRDefault="00BF6FDF" w:rsidP="00BF6FDF"/>
        </w:tc>
        <w:tc>
          <w:tcPr>
            <w:tcW w:w="7650" w:type="dxa"/>
          </w:tcPr>
          <w:p w14:paraId="1239529F" w14:textId="23C8F650" w:rsidR="00BF6FDF" w:rsidRPr="006408CC" w:rsidRDefault="00BF6FDF" w:rsidP="00BF6FDF">
            <w:pPr>
              <w:pStyle w:val="ListParagraph"/>
              <w:numPr>
                <w:ilvl w:val="0"/>
                <w:numId w:val="3"/>
              </w:numPr>
            </w:pPr>
            <w:r>
              <w:t>Workers' Compensation</w:t>
            </w:r>
          </w:p>
        </w:tc>
        <w:tc>
          <w:tcPr>
            <w:tcW w:w="1620" w:type="dxa"/>
            <w:vAlign w:val="center"/>
          </w:tcPr>
          <w:p w14:paraId="3C23531C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383F9A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66EF8D7C" w14:textId="77777777" w:rsidTr="00565C14">
        <w:trPr>
          <w:trHeight w:val="288"/>
        </w:trPr>
        <w:tc>
          <w:tcPr>
            <w:tcW w:w="715" w:type="dxa"/>
            <w:vAlign w:val="center"/>
          </w:tcPr>
          <w:p w14:paraId="3E104EDC" w14:textId="149FFC62" w:rsidR="00BF6FDF" w:rsidRPr="006408CC" w:rsidRDefault="00BF6FDF" w:rsidP="00BF6FDF"/>
        </w:tc>
        <w:tc>
          <w:tcPr>
            <w:tcW w:w="7650" w:type="dxa"/>
          </w:tcPr>
          <w:p w14:paraId="12AE34BA" w14:textId="4293BA57" w:rsidR="00BF6FDF" w:rsidRPr="006408CC" w:rsidRDefault="00BF6FDF" w:rsidP="0099448D">
            <w:pPr>
              <w:pStyle w:val="ListParagraph"/>
              <w:numPr>
                <w:ilvl w:val="0"/>
                <w:numId w:val="3"/>
              </w:numPr>
            </w:pPr>
            <w:r>
              <w:t>Unemployment Compensation</w:t>
            </w:r>
          </w:p>
        </w:tc>
        <w:tc>
          <w:tcPr>
            <w:tcW w:w="1620" w:type="dxa"/>
            <w:vAlign w:val="center"/>
          </w:tcPr>
          <w:p w14:paraId="40297F23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FF4B11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05B09917" w14:textId="77777777" w:rsidTr="00565C14">
        <w:trPr>
          <w:trHeight w:val="288"/>
        </w:trPr>
        <w:tc>
          <w:tcPr>
            <w:tcW w:w="715" w:type="dxa"/>
            <w:vAlign w:val="center"/>
          </w:tcPr>
          <w:p w14:paraId="0F13C4BD" w14:textId="00133912" w:rsidR="00BF6FDF" w:rsidRPr="006408CC" w:rsidRDefault="00BF6FDF" w:rsidP="00BF6FDF">
            <w:r>
              <w:t>80</w:t>
            </w:r>
            <w:r w:rsidR="009A5335">
              <w:t>6</w:t>
            </w:r>
          </w:p>
        </w:tc>
        <w:tc>
          <w:tcPr>
            <w:tcW w:w="7650" w:type="dxa"/>
          </w:tcPr>
          <w:p w14:paraId="046F2F5A" w14:textId="2B68A5F0" w:rsidR="00BF6FDF" w:rsidRPr="006408CC" w:rsidRDefault="00BF6FDF" w:rsidP="00BF6FDF">
            <w:r>
              <w:t>Describe the purpose of Equal Opportunity Employment (EOE)</w:t>
            </w:r>
          </w:p>
        </w:tc>
        <w:tc>
          <w:tcPr>
            <w:tcW w:w="1620" w:type="dxa"/>
            <w:vAlign w:val="center"/>
          </w:tcPr>
          <w:p w14:paraId="38783503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967919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  <w:tr w:rsidR="00BF6FDF" w:rsidRPr="00E60D07" w14:paraId="4FF5998C" w14:textId="77777777" w:rsidTr="00565C14">
        <w:trPr>
          <w:trHeight w:val="288"/>
        </w:trPr>
        <w:tc>
          <w:tcPr>
            <w:tcW w:w="715" w:type="dxa"/>
            <w:vAlign w:val="center"/>
          </w:tcPr>
          <w:p w14:paraId="62EDB523" w14:textId="01FE82B9" w:rsidR="00BF6FDF" w:rsidRPr="006408CC" w:rsidRDefault="00BF6FDF" w:rsidP="00BF6FDF">
            <w:r>
              <w:t>80</w:t>
            </w:r>
            <w:r w:rsidR="009A5335">
              <w:t>7</w:t>
            </w:r>
          </w:p>
        </w:tc>
        <w:tc>
          <w:tcPr>
            <w:tcW w:w="7650" w:type="dxa"/>
          </w:tcPr>
          <w:p w14:paraId="544AD8E1" w14:textId="52A0A7C3" w:rsidR="00BF6FDF" w:rsidRPr="006408CC" w:rsidRDefault="00BF6FDF" w:rsidP="00BF6FDF">
            <w:r>
              <w:t>Identify major laws that regulate management relations</w:t>
            </w:r>
          </w:p>
        </w:tc>
        <w:tc>
          <w:tcPr>
            <w:tcW w:w="1620" w:type="dxa"/>
            <w:vAlign w:val="center"/>
          </w:tcPr>
          <w:p w14:paraId="566F0F6C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AF7A59" w14:textId="77777777" w:rsidR="00BF6FDF" w:rsidRPr="00E60D07" w:rsidRDefault="00BF6FDF" w:rsidP="00BF6FD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E775124" w14:textId="77777777" w:rsidR="000622C2" w:rsidRDefault="000622C2" w:rsidP="000622C2">
      <w:pPr>
        <w:pStyle w:val="Heading2"/>
      </w:pPr>
      <w:r>
        <w:t>900 Youth Organiz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22C2" w:rsidRPr="00E60D07" w14:paraId="4504FEDE" w14:textId="77777777" w:rsidTr="00124EC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270DD4C" w14:textId="77777777" w:rsidR="000622C2" w:rsidRPr="00E60D07" w:rsidRDefault="000622C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EE672F7" w14:textId="77777777" w:rsidR="000622C2" w:rsidRPr="00E60D07" w:rsidRDefault="000622C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9D55D12" w14:textId="77777777" w:rsidR="000622C2" w:rsidRPr="00481622" w:rsidRDefault="000622C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96078BF" w14:textId="77777777" w:rsidR="000622C2" w:rsidRPr="00E60D07" w:rsidRDefault="000622C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C467EE" w:rsidRPr="00E60D07" w14:paraId="214177A0" w14:textId="77777777" w:rsidTr="00E86E0B">
        <w:trPr>
          <w:trHeight w:val="288"/>
        </w:trPr>
        <w:tc>
          <w:tcPr>
            <w:tcW w:w="715" w:type="dxa"/>
            <w:vAlign w:val="center"/>
          </w:tcPr>
          <w:p w14:paraId="6BB26F6D" w14:textId="77777777" w:rsidR="00C467EE" w:rsidRPr="00E60D07" w:rsidRDefault="00C467EE" w:rsidP="00C467EE">
            <w:pPr>
              <w:rPr>
                <w:rFonts w:eastAsia="Times New Roman" w:cs="Arial"/>
              </w:rPr>
            </w:pPr>
            <w:r w:rsidRPr="00287D53">
              <w:t>901</w:t>
            </w:r>
          </w:p>
        </w:tc>
        <w:tc>
          <w:tcPr>
            <w:tcW w:w="7650" w:type="dxa"/>
          </w:tcPr>
          <w:p w14:paraId="37698E34" w14:textId="53907CAF" w:rsidR="00C467EE" w:rsidRPr="00E60D07" w:rsidRDefault="00C467EE" w:rsidP="00C467EE">
            <w:pPr>
              <w:rPr>
                <w:rFonts w:eastAsia="Times New Roman" w:cs="Arial"/>
              </w:rPr>
            </w:pPr>
            <w:r>
              <w:t>List good citizenship activities</w:t>
            </w:r>
          </w:p>
        </w:tc>
        <w:tc>
          <w:tcPr>
            <w:tcW w:w="1620" w:type="dxa"/>
            <w:vAlign w:val="center"/>
            <w:hideMark/>
          </w:tcPr>
          <w:p w14:paraId="6781200E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B797A5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467EE" w:rsidRPr="00E60D07" w14:paraId="275D3B1F" w14:textId="77777777" w:rsidTr="00E86E0B">
        <w:trPr>
          <w:trHeight w:val="288"/>
        </w:trPr>
        <w:tc>
          <w:tcPr>
            <w:tcW w:w="715" w:type="dxa"/>
            <w:vAlign w:val="center"/>
          </w:tcPr>
          <w:p w14:paraId="6796F111" w14:textId="77777777" w:rsidR="00C467EE" w:rsidRPr="00E60D07" w:rsidRDefault="00C467EE" w:rsidP="00C467EE">
            <w:pPr>
              <w:rPr>
                <w:rFonts w:eastAsia="Times New Roman" w:cs="Arial"/>
              </w:rPr>
            </w:pPr>
            <w:r w:rsidRPr="00287D53">
              <w:t>902</w:t>
            </w:r>
          </w:p>
        </w:tc>
        <w:tc>
          <w:tcPr>
            <w:tcW w:w="7650" w:type="dxa"/>
          </w:tcPr>
          <w:p w14:paraId="24AAFF01" w14:textId="069CAEFD" w:rsidR="00C467EE" w:rsidRPr="00E60D07" w:rsidRDefault="00C467EE" w:rsidP="00C467EE">
            <w:pPr>
              <w:rPr>
                <w:rFonts w:eastAsia="Times New Roman" w:cs="Arial"/>
              </w:rPr>
            </w:pPr>
            <w:r>
              <w:t>Participate in a leadership activity</w:t>
            </w:r>
          </w:p>
        </w:tc>
        <w:tc>
          <w:tcPr>
            <w:tcW w:w="1620" w:type="dxa"/>
            <w:vAlign w:val="center"/>
          </w:tcPr>
          <w:p w14:paraId="4F059D6F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5757D86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467EE" w:rsidRPr="00E60D07" w14:paraId="6D0C9997" w14:textId="77777777" w:rsidTr="00E86E0B">
        <w:trPr>
          <w:trHeight w:val="288"/>
        </w:trPr>
        <w:tc>
          <w:tcPr>
            <w:tcW w:w="715" w:type="dxa"/>
            <w:vAlign w:val="center"/>
          </w:tcPr>
          <w:p w14:paraId="3EB1EC01" w14:textId="77777777" w:rsidR="00C467EE" w:rsidRPr="00E60D07" w:rsidRDefault="00C467EE" w:rsidP="00C467EE">
            <w:pPr>
              <w:rPr>
                <w:rFonts w:eastAsia="Times New Roman" w:cs="Arial"/>
              </w:rPr>
            </w:pPr>
            <w:r w:rsidRPr="00287D53">
              <w:t>903</w:t>
            </w:r>
          </w:p>
        </w:tc>
        <w:tc>
          <w:tcPr>
            <w:tcW w:w="7650" w:type="dxa"/>
          </w:tcPr>
          <w:p w14:paraId="4AB7B0BD" w14:textId="4E3C2AC3" w:rsidR="00C467EE" w:rsidRPr="00E60D07" w:rsidRDefault="00C467EE" w:rsidP="00C467EE">
            <w:pPr>
              <w:rPr>
                <w:rFonts w:eastAsia="Times New Roman" w:cs="Arial"/>
              </w:rPr>
            </w:pPr>
            <w:r>
              <w:t>Demonstrate leadership qualities</w:t>
            </w:r>
          </w:p>
        </w:tc>
        <w:tc>
          <w:tcPr>
            <w:tcW w:w="1620" w:type="dxa"/>
            <w:vAlign w:val="center"/>
          </w:tcPr>
          <w:p w14:paraId="04041C5A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06C6F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467EE" w:rsidRPr="00E60D07" w14:paraId="238B4A78" w14:textId="77777777" w:rsidTr="00E86E0B">
        <w:trPr>
          <w:trHeight w:val="288"/>
        </w:trPr>
        <w:tc>
          <w:tcPr>
            <w:tcW w:w="715" w:type="dxa"/>
            <w:vAlign w:val="center"/>
          </w:tcPr>
          <w:p w14:paraId="176D29B3" w14:textId="77777777" w:rsidR="00C467EE" w:rsidRPr="001F72A9" w:rsidRDefault="00C467EE" w:rsidP="00C467EE">
            <w:r w:rsidRPr="00287D53">
              <w:t>904</w:t>
            </w:r>
          </w:p>
        </w:tc>
        <w:tc>
          <w:tcPr>
            <w:tcW w:w="7650" w:type="dxa"/>
          </w:tcPr>
          <w:p w14:paraId="51E5649C" w14:textId="32E4EB5E" w:rsidR="00C467EE" w:rsidRPr="001F72A9" w:rsidRDefault="00C467EE" w:rsidP="00C467EE">
            <w:r>
              <w:t>Demonstrate parliamentary procedure skills</w:t>
            </w:r>
          </w:p>
        </w:tc>
        <w:tc>
          <w:tcPr>
            <w:tcW w:w="1620" w:type="dxa"/>
            <w:vAlign w:val="center"/>
          </w:tcPr>
          <w:p w14:paraId="6851916E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452438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</w:p>
        </w:tc>
      </w:tr>
      <w:tr w:rsidR="00C467EE" w:rsidRPr="00E60D07" w14:paraId="3F818319" w14:textId="77777777" w:rsidTr="00E86E0B">
        <w:trPr>
          <w:trHeight w:val="288"/>
        </w:trPr>
        <w:tc>
          <w:tcPr>
            <w:tcW w:w="715" w:type="dxa"/>
            <w:vAlign w:val="center"/>
          </w:tcPr>
          <w:p w14:paraId="31B49411" w14:textId="77777777" w:rsidR="00C467EE" w:rsidRPr="001F72A9" w:rsidRDefault="00C467EE" w:rsidP="00C467EE">
            <w:r w:rsidRPr="00287D53">
              <w:t>905</w:t>
            </w:r>
          </w:p>
        </w:tc>
        <w:tc>
          <w:tcPr>
            <w:tcW w:w="7650" w:type="dxa"/>
          </w:tcPr>
          <w:p w14:paraId="77A12C09" w14:textId="600C3AB5" w:rsidR="00C467EE" w:rsidRPr="001F72A9" w:rsidRDefault="00C467EE" w:rsidP="00C467EE">
            <w:r>
              <w:t>Participate in a public relations activity</w:t>
            </w:r>
          </w:p>
        </w:tc>
        <w:tc>
          <w:tcPr>
            <w:tcW w:w="1620" w:type="dxa"/>
            <w:vAlign w:val="center"/>
          </w:tcPr>
          <w:p w14:paraId="7D2349A1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CCA923" w14:textId="77777777" w:rsidR="00C467EE" w:rsidRPr="00E60D07" w:rsidRDefault="00C467EE" w:rsidP="00C467E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81857CF" w14:textId="49F4DBD7" w:rsidR="000622C2" w:rsidRDefault="000622C2" w:rsidP="000622C2">
      <w:pPr>
        <w:pStyle w:val="Heading2"/>
      </w:pPr>
      <w:r>
        <w:t>1000 Consumer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0622C2" w:rsidRPr="00E60D07" w14:paraId="75025059" w14:textId="77777777" w:rsidTr="007E339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8ED7BC3" w14:textId="77777777" w:rsidR="000622C2" w:rsidRPr="00E60D07" w:rsidRDefault="000622C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9B1C055" w14:textId="77777777" w:rsidR="000622C2" w:rsidRPr="00E60D07" w:rsidRDefault="000622C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32C4437" w14:textId="77777777" w:rsidR="000622C2" w:rsidRPr="00481622" w:rsidRDefault="000622C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441A275" w14:textId="77777777" w:rsidR="000622C2" w:rsidRPr="00E60D07" w:rsidRDefault="000622C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225D66" w:rsidRPr="00E60D07" w14:paraId="145EEAAB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74D1621C" w14:textId="32AF7CB3" w:rsidR="00225D66" w:rsidRPr="00E60D07" w:rsidRDefault="00225D66" w:rsidP="00225D66">
            <w:pPr>
              <w:rPr>
                <w:rFonts w:eastAsia="Times New Roman" w:cs="Arial"/>
              </w:rPr>
            </w:pPr>
            <w:r>
              <w:t>10</w:t>
            </w:r>
            <w:r w:rsidRPr="006408CC">
              <w:t>01</w:t>
            </w:r>
          </w:p>
        </w:tc>
        <w:tc>
          <w:tcPr>
            <w:tcW w:w="7650" w:type="dxa"/>
          </w:tcPr>
          <w:p w14:paraId="1FADCF13" w14:textId="6A03AD7E" w:rsidR="00225D66" w:rsidRPr="00E60D07" w:rsidRDefault="00225D66" w:rsidP="00225D66">
            <w:pPr>
              <w:rPr>
                <w:rFonts w:eastAsia="Times New Roman" w:cs="Arial"/>
              </w:rPr>
            </w:pPr>
            <w:r>
              <w:t xml:space="preserve">Banking    </w:t>
            </w:r>
          </w:p>
        </w:tc>
        <w:tc>
          <w:tcPr>
            <w:tcW w:w="1620" w:type="dxa"/>
            <w:vAlign w:val="center"/>
            <w:hideMark/>
          </w:tcPr>
          <w:p w14:paraId="69EDCBF7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2B6A82E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25D66" w:rsidRPr="00E60D07" w14:paraId="64494A71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85D6290" w14:textId="2A23B4AF" w:rsidR="00225D66" w:rsidRPr="00E60D07" w:rsidRDefault="00225D66" w:rsidP="00225D6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519AE9E1" w14:textId="3D5B9319" w:rsidR="00225D66" w:rsidRPr="00756ABE" w:rsidRDefault="00225D66" w:rsidP="00756ABE">
            <w:pPr>
              <w:pStyle w:val="ListParagraph"/>
              <w:numPr>
                <w:ilvl w:val="0"/>
                <w:numId w:val="4"/>
              </w:numPr>
              <w:rPr>
                <w:rFonts w:eastAsia="Times New Roman" w:cs="Arial"/>
              </w:rPr>
            </w:pPr>
            <w:r>
              <w:t>Discuss financial institutions</w:t>
            </w:r>
            <w:r>
              <w:tab/>
            </w:r>
            <w:r>
              <w:tab/>
            </w:r>
          </w:p>
        </w:tc>
        <w:tc>
          <w:tcPr>
            <w:tcW w:w="1620" w:type="dxa"/>
            <w:vAlign w:val="center"/>
          </w:tcPr>
          <w:p w14:paraId="3F0B4616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8CA2AB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25D66" w:rsidRPr="00E60D07" w14:paraId="2B630680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6AB9C676" w14:textId="36D7655B" w:rsidR="00225D66" w:rsidRPr="00E60D07" w:rsidRDefault="00225D66" w:rsidP="00225D66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</w:tcPr>
          <w:p w14:paraId="73FF8EE8" w14:textId="6C72CB78" w:rsidR="00225D66" w:rsidRPr="00756ABE" w:rsidRDefault="00225D66" w:rsidP="00756ABE">
            <w:pPr>
              <w:pStyle w:val="ListParagraph"/>
              <w:numPr>
                <w:ilvl w:val="0"/>
                <w:numId w:val="4"/>
              </w:numPr>
              <w:rPr>
                <w:rFonts w:eastAsia="Times New Roman" w:cs="Arial"/>
              </w:rPr>
            </w:pPr>
            <w:r>
              <w:t>Demonstrate ability to use basic banking services</w:t>
            </w:r>
          </w:p>
        </w:tc>
        <w:tc>
          <w:tcPr>
            <w:tcW w:w="1620" w:type="dxa"/>
            <w:vAlign w:val="center"/>
          </w:tcPr>
          <w:p w14:paraId="2E1A45A8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EEFCBF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25D66" w:rsidRPr="00E60D07" w14:paraId="5614D51C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0FD318C" w14:textId="11EEA047" w:rsidR="00225D66" w:rsidRPr="006408CC" w:rsidRDefault="00225D66" w:rsidP="00225D66">
            <w:r>
              <w:t>100</w:t>
            </w:r>
            <w:r w:rsidR="00756ABE">
              <w:t>2</w:t>
            </w:r>
          </w:p>
        </w:tc>
        <w:tc>
          <w:tcPr>
            <w:tcW w:w="7650" w:type="dxa"/>
          </w:tcPr>
          <w:p w14:paraId="5C62818E" w14:textId="0BACFAAC" w:rsidR="00225D66" w:rsidRPr="006408CC" w:rsidRDefault="00225D66" w:rsidP="00225D66">
            <w:r>
              <w:t>Credit</w:t>
            </w:r>
          </w:p>
        </w:tc>
        <w:tc>
          <w:tcPr>
            <w:tcW w:w="1620" w:type="dxa"/>
            <w:vAlign w:val="center"/>
          </w:tcPr>
          <w:p w14:paraId="4A10F92E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343653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225D66" w:rsidRPr="00E60D07" w14:paraId="3F55D09F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78406D88" w14:textId="6497962E" w:rsidR="00225D66" w:rsidRPr="006408CC" w:rsidRDefault="00225D66" w:rsidP="00225D66"/>
        </w:tc>
        <w:tc>
          <w:tcPr>
            <w:tcW w:w="7650" w:type="dxa"/>
          </w:tcPr>
          <w:p w14:paraId="5AB6FCDB" w14:textId="3CE5EEDF" w:rsidR="00225D66" w:rsidRPr="006408CC" w:rsidRDefault="00225D66" w:rsidP="00756ABE">
            <w:pPr>
              <w:pStyle w:val="ListParagraph"/>
              <w:numPr>
                <w:ilvl w:val="0"/>
                <w:numId w:val="5"/>
              </w:numPr>
            </w:pPr>
            <w:r>
              <w:t>Describe the function and purposes of credit</w:t>
            </w:r>
          </w:p>
        </w:tc>
        <w:tc>
          <w:tcPr>
            <w:tcW w:w="1620" w:type="dxa"/>
            <w:vAlign w:val="center"/>
          </w:tcPr>
          <w:p w14:paraId="390F408A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BC5F4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225D66" w:rsidRPr="00E60D07" w14:paraId="08C09B78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5A313954" w14:textId="3C26D894" w:rsidR="00225D66" w:rsidRPr="006408CC" w:rsidRDefault="00225D66" w:rsidP="00225D66"/>
        </w:tc>
        <w:tc>
          <w:tcPr>
            <w:tcW w:w="7650" w:type="dxa"/>
          </w:tcPr>
          <w:p w14:paraId="2D7135FD" w14:textId="18E70C6B" w:rsidR="00225D66" w:rsidRPr="006408CC" w:rsidRDefault="00225D66" w:rsidP="00756ABE">
            <w:pPr>
              <w:pStyle w:val="ListParagraph"/>
              <w:numPr>
                <w:ilvl w:val="0"/>
                <w:numId w:val="5"/>
              </w:numPr>
            </w:pPr>
            <w:r>
              <w:t>Describe how to use credit wisely</w:t>
            </w:r>
          </w:p>
        </w:tc>
        <w:tc>
          <w:tcPr>
            <w:tcW w:w="1620" w:type="dxa"/>
            <w:vAlign w:val="center"/>
          </w:tcPr>
          <w:p w14:paraId="6B310905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3E40D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225D66" w:rsidRPr="00E60D07" w14:paraId="645094AD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60190EC7" w14:textId="36D15228" w:rsidR="00225D66" w:rsidRPr="006408CC" w:rsidRDefault="00225D66" w:rsidP="00225D66">
            <w:r>
              <w:t>100</w:t>
            </w:r>
            <w:r w:rsidR="00756ABE">
              <w:t>3</w:t>
            </w:r>
          </w:p>
        </w:tc>
        <w:tc>
          <w:tcPr>
            <w:tcW w:w="7650" w:type="dxa"/>
          </w:tcPr>
          <w:p w14:paraId="3C58CD5F" w14:textId="5FDDA512" w:rsidR="00225D66" w:rsidRPr="006408CC" w:rsidRDefault="00225D66" w:rsidP="00225D66">
            <w:r>
              <w:t>Money Management</w:t>
            </w:r>
          </w:p>
        </w:tc>
        <w:tc>
          <w:tcPr>
            <w:tcW w:w="1620" w:type="dxa"/>
            <w:vAlign w:val="center"/>
          </w:tcPr>
          <w:p w14:paraId="35CB90A0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781F2B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225D66" w:rsidRPr="00E60D07" w14:paraId="2B5CA9C8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0264ABCF" w14:textId="775DD4F2" w:rsidR="00225D66" w:rsidRPr="006408CC" w:rsidRDefault="00225D66" w:rsidP="00225D66"/>
        </w:tc>
        <w:tc>
          <w:tcPr>
            <w:tcW w:w="7650" w:type="dxa"/>
          </w:tcPr>
          <w:p w14:paraId="6B1FDA72" w14:textId="5EA7893B" w:rsidR="00225D66" w:rsidRPr="006408CC" w:rsidRDefault="00225D66" w:rsidP="00756ABE">
            <w:pPr>
              <w:pStyle w:val="ListParagraph"/>
              <w:numPr>
                <w:ilvl w:val="0"/>
                <w:numId w:val="6"/>
              </w:numPr>
            </w:pPr>
            <w:r>
              <w:t>List personal financial goals</w:t>
            </w:r>
            <w:r>
              <w:tab/>
            </w:r>
            <w:r>
              <w:tab/>
            </w:r>
          </w:p>
        </w:tc>
        <w:tc>
          <w:tcPr>
            <w:tcW w:w="1620" w:type="dxa"/>
            <w:vAlign w:val="center"/>
          </w:tcPr>
          <w:p w14:paraId="400C34BD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5001AA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225D66" w:rsidRPr="00E60D07" w14:paraId="3880062A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CEA1B06" w14:textId="581278C3" w:rsidR="00225D66" w:rsidRPr="006408CC" w:rsidRDefault="00225D66" w:rsidP="00225D66"/>
        </w:tc>
        <w:tc>
          <w:tcPr>
            <w:tcW w:w="7650" w:type="dxa"/>
          </w:tcPr>
          <w:p w14:paraId="5C1B85F3" w14:textId="702D7B4B" w:rsidR="00225D66" w:rsidRPr="006408CC" w:rsidRDefault="00225D66" w:rsidP="00756ABE">
            <w:pPr>
              <w:pStyle w:val="ListParagraph"/>
              <w:numPr>
                <w:ilvl w:val="0"/>
                <w:numId w:val="6"/>
              </w:numPr>
            </w:pPr>
            <w:r>
              <w:t>Prepare a budget</w:t>
            </w:r>
          </w:p>
        </w:tc>
        <w:tc>
          <w:tcPr>
            <w:tcW w:w="1620" w:type="dxa"/>
            <w:vAlign w:val="center"/>
          </w:tcPr>
          <w:p w14:paraId="26EEB423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817C08" w14:textId="77777777" w:rsidR="00225D66" w:rsidRPr="00E60D07" w:rsidRDefault="00225D66" w:rsidP="00225D66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7B6CE793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4A0E9157" w14:textId="4A4B9A52" w:rsidR="00E47648" w:rsidRDefault="00E47648" w:rsidP="00E47648">
            <w:r>
              <w:t>1004</w:t>
            </w:r>
          </w:p>
        </w:tc>
        <w:tc>
          <w:tcPr>
            <w:tcW w:w="7650" w:type="dxa"/>
          </w:tcPr>
          <w:p w14:paraId="2BEA99F6" w14:textId="4E27A28D" w:rsidR="00E47648" w:rsidRDefault="00E47648" w:rsidP="00E47648">
            <w:r>
              <w:t>Taxes</w:t>
            </w:r>
          </w:p>
        </w:tc>
        <w:tc>
          <w:tcPr>
            <w:tcW w:w="1620" w:type="dxa"/>
            <w:vAlign w:val="center"/>
          </w:tcPr>
          <w:p w14:paraId="622146A9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0A87F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18C06CED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BFCF1A2" w14:textId="77777777" w:rsidR="00E47648" w:rsidRDefault="00E47648" w:rsidP="00E47648"/>
        </w:tc>
        <w:tc>
          <w:tcPr>
            <w:tcW w:w="7650" w:type="dxa"/>
          </w:tcPr>
          <w:p w14:paraId="51CE97D0" w14:textId="0B8E943B" w:rsidR="00E47648" w:rsidRDefault="00E47648" w:rsidP="00E47648">
            <w:pPr>
              <w:pStyle w:val="ListParagraph"/>
              <w:numPr>
                <w:ilvl w:val="0"/>
                <w:numId w:val="7"/>
              </w:numPr>
            </w:pPr>
            <w:r>
              <w:t>Describe the types and function of taxes</w:t>
            </w:r>
            <w:r>
              <w:tab/>
            </w:r>
          </w:p>
        </w:tc>
        <w:tc>
          <w:tcPr>
            <w:tcW w:w="1620" w:type="dxa"/>
            <w:vAlign w:val="center"/>
          </w:tcPr>
          <w:p w14:paraId="7DA2D6BB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14D1C5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6BE05107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22794922" w14:textId="43AE28D4" w:rsidR="00E47648" w:rsidRPr="006408CC" w:rsidRDefault="00E47648" w:rsidP="00E47648"/>
        </w:tc>
        <w:tc>
          <w:tcPr>
            <w:tcW w:w="7650" w:type="dxa"/>
          </w:tcPr>
          <w:p w14:paraId="21F768F5" w14:textId="6EE92CDE" w:rsidR="00E47648" w:rsidRPr="006408CC" w:rsidRDefault="00E47648" w:rsidP="00E47648">
            <w:pPr>
              <w:pStyle w:val="ListParagraph"/>
              <w:numPr>
                <w:ilvl w:val="0"/>
                <w:numId w:val="7"/>
              </w:numPr>
            </w:pPr>
            <w:r>
              <w:t>Prepare tax forms of payroll deductions</w:t>
            </w:r>
          </w:p>
        </w:tc>
        <w:tc>
          <w:tcPr>
            <w:tcW w:w="1620" w:type="dxa"/>
            <w:vAlign w:val="center"/>
          </w:tcPr>
          <w:p w14:paraId="2B823D0C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6CB81F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294E5DA4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08A2DE97" w14:textId="0A2CA64E" w:rsidR="00E47648" w:rsidRDefault="00E47648" w:rsidP="00E47648">
            <w:r>
              <w:t>1005</w:t>
            </w:r>
          </w:p>
        </w:tc>
        <w:tc>
          <w:tcPr>
            <w:tcW w:w="7650" w:type="dxa"/>
          </w:tcPr>
          <w:p w14:paraId="6B41EB0B" w14:textId="1FB8B951" w:rsidR="00E47648" w:rsidRPr="00CA51CD" w:rsidRDefault="00E47648" w:rsidP="00E47648">
            <w:pPr>
              <w:rPr>
                <w:rFonts w:eastAsia="Times New Roman" w:cs="Arial"/>
                <w:color w:val="000000"/>
              </w:rPr>
            </w:pPr>
            <w:r>
              <w:t>Insurance</w:t>
            </w:r>
          </w:p>
        </w:tc>
        <w:tc>
          <w:tcPr>
            <w:tcW w:w="1620" w:type="dxa"/>
            <w:vAlign w:val="center"/>
          </w:tcPr>
          <w:p w14:paraId="5AE2FAEF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C17911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56A41A44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6C704D6E" w14:textId="77777777" w:rsidR="00E47648" w:rsidRDefault="00E47648" w:rsidP="00E47648"/>
        </w:tc>
        <w:tc>
          <w:tcPr>
            <w:tcW w:w="7650" w:type="dxa"/>
          </w:tcPr>
          <w:p w14:paraId="2B57710B" w14:textId="535E6458" w:rsidR="00E47648" w:rsidRPr="00E47648" w:rsidRDefault="00E47648" w:rsidP="00E47648">
            <w:pPr>
              <w:pStyle w:val="ListParagraph"/>
              <w:numPr>
                <w:ilvl w:val="0"/>
                <w:numId w:val="9"/>
              </w:numPr>
              <w:rPr>
                <w:rFonts w:eastAsia="Times New Roman" w:cs="Arial"/>
                <w:color w:val="000000"/>
              </w:rPr>
            </w:pPr>
            <w:r>
              <w:t>Describe types and purposes of insurance</w:t>
            </w:r>
          </w:p>
        </w:tc>
        <w:tc>
          <w:tcPr>
            <w:tcW w:w="1620" w:type="dxa"/>
            <w:vAlign w:val="center"/>
          </w:tcPr>
          <w:p w14:paraId="5498850B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34CCDC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564D32A0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08A92B23" w14:textId="77777777" w:rsidR="00E47648" w:rsidRDefault="00E47648" w:rsidP="00E47648"/>
        </w:tc>
        <w:tc>
          <w:tcPr>
            <w:tcW w:w="7650" w:type="dxa"/>
          </w:tcPr>
          <w:p w14:paraId="5CE882CE" w14:textId="3C7F4EDB" w:rsidR="00E47648" w:rsidRPr="00E47648" w:rsidRDefault="00E47648" w:rsidP="00E47648">
            <w:pPr>
              <w:pStyle w:val="ListParagraph"/>
              <w:numPr>
                <w:ilvl w:val="0"/>
                <w:numId w:val="9"/>
              </w:numPr>
              <w:rPr>
                <w:rFonts w:eastAsia="Times New Roman" w:cs="Arial"/>
                <w:color w:val="000000"/>
              </w:rPr>
            </w:pPr>
            <w:r>
              <w:t>List factors in buying insurance</w:t>
            </w:r>
          </w:p>
        </w:tc>
        <w:tc>
          <w:tcPr>
            <w:tcW w:w="1620" w:type="dxa"/>
            <w:vAlign w:val="center"/>
          </w:tcPr>
          <w:p w14:paraId="5EEEEF4D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5F4E58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2499A4FC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3A2EF2EE" w14:textId="54ED05CE" w:rsidR="00E47648" w:rsidRDefault="00EE1AA4" w:rsidP="00E47648">
            <w:r>
              <w:t>1006</w:t>
            </w:r>
          </w:p>
        </w:tc>
        <w:tc>
          <w:tcPr>
            <w:tcW w:w="7650" w:type="dxa"/>
          </w:tcPr>
          <w:p w14:paraId="362A6037" w14:textId="23C4326B" w:rsidR="00E47648" w:rsidRPr="00EE1AA4" w:rsidRDefault="00E47648" w:rsidP="00EE1AA4">
            <w:pPr>
              <w:tabs>
                <w:tab w:val="left" w:pos="360"/>
                <w:tab w:val="left" w:pos="720"/>
                <w:tab w:val="left" w:pos="1080"/>
              </w:tabs>
            </w:pPr>
            <w:r>
              <w:t>Consumer Protectio</w:t>
            </w:r>
            <w:r w:rsidR="00EE1AA4">
              <w:t xml:space="preserve">n </w:t>
            </w:r>
          </w:p>
        </w:tc>
        <w:tc>
          <w:tcPr>
            <w:tcW w:w="1620" w:type="dxa"/>
            <w:vAlign w:val="center"/>
          </w:tcPr>
          <w:p w14:paraId="12B9E9F6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513CE4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E47648" w:rsidRPr="00E60D07" w14:paraId="00BEDB06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4D996FF2" w14:textId="77777777" w:rsidR="00E47648" w:rsidRDefault="00E47648" w:rsidP="00E47648"/>
        </w:tc>
        <w:tc>
          <w:tcPr>
            <w:tcW w:w="7650" w:type="dxa"/>
          </w:tcPr>
          <w:p w14:paraId="1268721B" w14:textId="38CF0585" w:rsidR="00E47648" w:rsidRPr="00EE1AA4" w:rsidRDefault="00EE1AA4" w:rsidP="00EE1AA4">
            <w:pPr>
              <w:pStyle w:val="ListParagraph"/>
              <w:numPr>
                <w:ilvl w:val="0"/>
                <w:numId w:val="10"/>
              </w:numPr>
              <w:rPr>
                <w:rFonts w:eastAsia="Times New Roman" w:cs="Arial"/>
                <w:color w:val="000000"/>
              </w:rPr>
            </w:pPr>
            <w:r>
              <w:t>Identify actions that can be taken for consumer protection</w:t>
            </w:r>
          </w:p>
        </w:tc>
        <w:tc>
          <w:tcPr>
            <w:tcW w:w="1620" w:type="dxa"/>
            <w:vAlign w:val="center"/>
          </w:tcPr>
          <w:p w14:paraId="4BEE2B75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060372" w14:textId="77777777" w:rsidR="00E47648" w:rsidRPr="00E60D07" w:rsidRDefault="00E47648" w:rsidP="00E47648">
            <w:pPr>
              <w:rPr>
                <w:rFonts w:eastAsia="Times New Roman" w:cs="Arial"/>
                <w:color w:val="000000"/>
              </w:rPr>
            </w:pPr>
          </w:p>
        </w:tc>
      </w:tr>
      <w:tr w:rsidR="00FE29D1" w:rsidRPr="00E60D07" w14:paraId="400819B8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4CC4C655" w14:textId="29108A7A" w:rsidR="00FE29D1" w:rsidRDefault="00FE29D1" w:rsidP="00FE29D1">
            <w:r>
              <w:t>1007</w:t>
            </w:r>
          </w:p>
        </w:tc>
        <w:tc>
          <w:tcPr>
            <w:tcW w:w="7650" w:type="dxa"/>
          </w:tcPr>
          <w:p w14:paraId="33F992F5" w14:textId="73A724C0" w:rsidR="00FE29D1" w:rsidRDefault="00FE29D1" w:rsidP="00FE29D1">
            <w:r>
              <w:t xml:space="preserve">Wages          </w:t>
            </w:r>
            <w:r>
              <w:tab/>
            </w:r>
          </w:p>
        </w:tc>
        <w:tc>
          <w:tcPr>
            <w:tcW w:w="1620" w:type="dxa"/>
            <w:vAlign w:val="center"/>
          </w:tcPr>
          <w:p w14:paraId="08877FF3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443091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</w:tr>
      <w:tr w:rsidR="00FE29D1" w:rsidRPr="00E60D07" w14:paraId="26DD09BB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1CF8907" w14:textId="77777777" w:rsidR="00FE29D1" w:rsidRDefault="00FE29D1" w:rsidP="00FE29D1"/>
        </w:tc>
        <w:tc>
          <w:tcPr>
            <w:tcW w:w="7650" w:type="dxa"/>
          </w:tcPr>
          <w:p w14:paraId="61C89B92" w14:textId="5FD3FBF0" w:rsidR="00FE29D1" w:rsidRDefault="00FE29D1" w:rsidP="00CA6E2C">
            <w:pPr>
              <w:pStyle w:val="ListParagraph"/>
              <w:numPr>
                <w:ilvl w:val="0"/>
                <w:numId w:val="14"/>
              </w:numPr>
            </w:pPr>
            <w:r>
              <w:t>Identify types of earnings</w:t>
            </w:r>
          </w:p>
        </w:tc>
        <w:tc>
          <w:tcPr>
            <w:tcW w:w="1620" w:type="dxa"/>
            <w:vAlign w:val="center"/>
          </w:tcPr>
          <w:p w14:paraId="68051B8F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F2FE4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</w:tr>
      <w:tr w:rsidR="00FE29D1" w:rsidRPr="00E60D07" w14:paraId="1C5F9589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08CB24DA" w14:textId="77777777" w:rsidR="00FE29D1" w:rsidRDefault="00FE29D1" w:rsidP="00FE29D1"/>
        </w:tc>
        <w:tc>
          <w:tcPr>
            <w:tcW w:w="7650" w:type="dxa"/>
          </w:tcPr>
          <w:p w14:paraId="74517178" w14:textId="63209E8B" w:rsidR="00FE29D1" w:rsidRDefault="00FE29D1" w:rsidP="00CA6E2C">
            <w:pPr>
              <w:pStyle w:val="ListParagraph"/>
              <w:numPr>
                <w:ilvl w:val="0"/>
                <w:numId w:val="14"/>
              </w:numPr>
            </w:pPr>
            <w:r>
              <w:t xml:space="preserve">Describe forms of payroll deductions </w:t>
            </w:r>
          </w:p>
        </w:tc>
        <w:tc>
          <w:tcPr>
            <w:tcW w:w="1620" w:type="dxa"/>
            <w:vAlign w:val="center"/>
          </w:tcPr>
          <w:p w14:paraId="737B0439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5DF3D2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</w:tr>
      <w:tr w:rsidR="00FE29D1" w:rsidRPr="00E60D07" w14:paraId="3892690C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19F85EDF" w14:textId="2C086966" w:rsidR="00FE29D1" w:rsidRDefault="00FE29D1" w:rsidP="00FE29D1">
            <w:r>
              <w:t>1008</w:t>
            </w:r>
          </w:p>
        </w:tc>
        <w:tc>
          <w:tcPr>
            <w:tcW w:w="7650" w:type="dxa"/>
          </w:tcPr>
          <w:p w14:paraId="685C4A08" w14:textId="4AC30647" w:rsidR="00FE29D1" w:rsidRDefault="00FE29D1" w:rsidP="00FE29D1">
            <w:pPr>
              <w:tabs>
                <w:tab w:val="left" w:pos="360"/>
                <w:tab w:val="left" w:pos="720"/>
                <w:tab w:val="left" w:pos="1080"/>
              </w:tabs>
            </w:pPr>
            <w:r>
              <w:t xml:space="preserve">Fringe Benefits    </w:t>
            </w:r>
            <w:r>
              <w:tab/>
            </w:r>
          </w:p>
        </w:tc>
        <w:tc>
          <w:tcPr>
            <w:tcW w:w="1620" w:type="dxa"/>
            <w:vAlign w:val="center"/>
          </w:tcPr>
          <w:p w14:paraId="3790F783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437ED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</w:tr>
      <w:tr w:rsidR="00FE29D1" w:rsidRPr="00E60D07" w14:paraId="672D9BF2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63D4C50D" w14:textId="77777777" w:rsidR="00FE29D1" w:rsidRDefault="00FE29D1" w:rsidP="00FE29D1"/>
        </w:tc>
        <w:tc>
          <w:tcPr>
            <w:tcW w:w="7650" w:type="dxa"/>
          </w:tcPr>
          <w:p w14:paraId="74987FCD" w14:textId="3997B6F9" w:rsidR="00FE29D1" w:rsidRDefault="00AD592A" w:rsidP="00FE29D1">
            <w:pPr>
              <w:pStyle w:val="ListParagraph"/>
              <w:numPr>
                <w:ilvl w:val="0"/>
                <w:numId w:val="13"/>
              </w:numPr>
            </w:pPr>
            <w:r>
              <w:t>Identify and d</w:t>
            </w:r>
            <w:r w:rsidR="00FE29D1">
              <w:t xml:space="preserve">escribe the various fringe benefits        </w:t>
            </w:r>
            <w:r w:rsidR="00FE29D1">
              <w:tab/>
            </w:r>
          </w:p>
        </w:tc>
        <w:tc>
          <w:tcPr>
            <w:tcW w:w="1620" w:type="dxa"/>
            <w:vAlign w:val="center"/>
          </w:tcPr>
          <w:p w14:paraId="196BD3E3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AC5B0B" w14:textId="77777777" w:rsidR="00FE29D1" w:rsidRPr="00E60D07" w:rsidRDefault="00FE29D1" w:rsidP="00FE29D1">
            <w:pPr>
              <w:rPr>
                <w:rFonts w:eastAsia="Times New Roman" w:cs="Arial"/>
                <w:color w:val="000000"/>
              </w:rPr>
            </w:pPr>
          </w:p>
        </w:tc>
      </w:tr>
      <w:tr w:rsidR="007E339A" w:rsidRPr="00E60D07" w14:paraId="2AA26343" w14:textId="77777777" w:rsidTr="007E339A">
        <w:trPr>
          <w:trHeight w:val="288"/>
        </w:trPr>
        <w:tc>
          <w:tcPr>
            <w:tcW w:w="715" w:type="dxa"/>
            <w:vAlign w:val="center"/>
          </w:tcPr>
          <w:p w14:paraId="435F1FA7" w14:textId="77777777" w:rsidR="007E339A" w:rsidRDefault="007E339A" w:rsidP="00FE29D1"/>
        </w:tc>
        <w:tc>
          <w:tcPr>
            <w:tcW w:w="7650" w:type="dxa"/>
          </w:tcPr>
          <w:p w14:paraId="334E3198" w14:textId="149C2DA4" w:rsidR="007E339A" w:rsidRPr="00AD592A" w:rsidRDefault="007E339A" w:rsidP="00FE29D1">
            <w:pPr>
              <w:pStyle w:val="ListParagraph"/>
              <w:numPr>
                <w:ilvl w:val="0"/>
                <w:numId w:val="13"/>
              </w:numPr>
              <w:rPr>
                <w:rFonts w:cs="Arial"/>
              </w:rPr>
            </w:pPr>
            <w:r w:rsidRPr="006161E7">
              <w:rPr>
                <w:rStyle w:val="cf01"/>
                <w:rFonts w:ascii="Arial" w:hAnsi="Arial" w:cs="Arial"/>
                <w:sz w:val="22"/>
                <w:szCs w:val="22"/>
              </w:rPr>
              <w:t>Identify types of retirement plans and the role of an employer and employee in contributing to retirement plans</w:t>
            </w:r>
          </w:p>
        </w:tc>
        <w:tc>
          <w:tcPr>
            <w:tcW w:w="1620" w:type="dxa"/>
            <w:vAlign w:val="center"/>
          </w:tcPr>
          <w:p w14:paraId="59D16B95" w14:textId="77777777" w:rsidR="007E339A" w:rsidRPr="00E60D07" w:rsidRDefault="007E339A" w:rsidP="00FE29D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192B63" w14:textId="77777777" w:rsidR="007E339A" w:rsidRPr="00E60D07" w:rsidRDefault="007E339A" w:rsidP="00FE29D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91134E7" w14:textId="77777777" w:rsidR="00F318A2" w:rsidRPr="00CF792B" w:rsidRDefault="00F318A2" w:rsidP="00F318A2">
      <w:pPr>
        <w:pStyle w:val="Heading2"/>
      </w:pPr>
      <w:r>
        <w:t>1100 Econo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18A2" w:rsidRPr="00E60D07" w14:paraId="321B9A59" w14:textId="77777777" w:rsidTr="00124EC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427474D" w14:textId="77777777" w:rsidR="00F318A2" w:rsidRPr="00E60D07" w:rsidRDefault="00F318A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1E73674" w14:textId="77777777" w:rsidR="00F318A2" w:rsidRPr="00E60D07" w:rsidRDefault="00F318A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E20E60B" w14:textId="77777777" w:rsidR="00F318A2" w:rsidRPr="00481622" w:rsidRDefault="00F318A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F260F09" w14:textId="77777777" w:rsidR="00F318A2" w:rsidRPr="00E60D07" w:rsidRDefault="00F318A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937875" w:rsidRPr="00E60D07" w14:paraId="2B45247D" w14:textId="77777777" w:rsidTr="00EE6654">
        <w:trPr>
          <w:trHeight w:val="288"/>
        </w:trPr>
        <w:tc>
          <w:tcPr>
            <w:tcW w:w="715" w:type="dxa"/>
            <w:vAlign w:val="center"/>
          </w:tcPr>
          <w:p w14:paraId="67FD0625" w14:textId="39EDB34D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11</w:t>
            </w:r>
            <w:r w:rsidRPr="00287D53">
              <w:t>01</w:t>
            </w:r>
          </w:p>
        </w:tc>
        <w:tc>
          <w:tcPr>
            <w:tcW w:w="7650" w:type="dxa"/>
          </w:tcPr>
          <w:p w14:paraId="70E1B405" w14:textId="7FA5B7A8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Describe types of business organizations</w:t>
            </w:r>
          </w:p>
        </w:tc>
        <w:tc>
          <w:tcPr>
            <w:tcW w:w="1620" w:type="dxa"/>
            <w:vAlign w:val="center"/>
            <w:hideMark/>
          </w:tcPr>
          <w:p w14:paraId="1DC42A51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981AB4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37875" w:rsidRPr="00E60D07" w14:paraId="3DDE4197" w14:textId="77777777" w:rsidTr="00EE6654">
        <w:trPr>
          <w:trHeight w:val="288"/>
        </w:trPr>
        <w:tc>
          <w:tcPr>
            <w:tcW w:w="715" w:type="dxa"/>
            <w:vAlign w:val="center"/>
          </w:tcPr>
          <w:p w14:paraId="169592A0" w14:textId="6F832DBC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110</w:t>
            </w:r>
            <w:r w:rsidRPr="00287D53">
              <w:t>2</w:t>
            </w:r>
          </w:p>
        </w:tc>
        <w:tc>
          <w:tcPr>
            <w:tcW w:w="7650" w:type="dxa"/>
          </w:tcPr>
          <w:p w14:paraId="0326B4FB" w14:textId="4956D90F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Describe the opportunities of entrepreneurship</w:t>
            </w:r>
          </w:p>
        </w:tc>
        <w:tc>
          <w:tcPr>
            <w:tcW w:w="1620" w:type="dxa"/>
            <w:vAlign w:val="center"/>
          </w:tcPr>
          <w:p w14:paraId="7EF9C524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F0CEC9E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37875" w:rsidRPr="00E60D07" w14:paraId="552D4089" w14:textId="77777777" w:rsidTr="00EE6654">
        <w:trPr>
          <w:trHeight w:val="288"/>
        </w:trPr>
        <w:tc>
          <w:tcPr>
            <w:tcW w:w="715" w:type="dxa"/>
            <w:vAlign w:val="center"/>
          </w:tcPr>
          <w:p w14:paraId="12870FAE" w14:textId="0A08E866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11</w:t>
            </w:r>
            <w:r w:rsidRPr="00287D53">
              <w:t>03</w:t>
            </w:r>
          </w:p>
        </w:tc>
        <w:tc>
          <w:tcPr>
            <w:tcW w:w="7650" w:type="dxa"/>
          </w:tcPr>
          <w:p w14:paraId="6271472C" w14:textId="5D123992" w:rsidR="00937875" w:rsidRPr="00E60D07" w:rsidRDefault="00937875" w:rsidP="00937875">
            <w:pPr>
              <w:rPr>
                <w:rFonts w:eastAsia="Times New Roman" w:cs="Arial"/>
              </w:rPr>
            </w:pPr>
            <w:r>
              <w:t>Identify major differences in economic systems</w:t>
            </w:r>
          </w:p>
        </w:tc>
        <w:tc>
          <w:tcPr>
            <w:tcW w:w="1620" w:type="dxa"/>
            <w:vAlign w:val="center"/>
          </w:tcPr>
          <w:p w14:paraId="2EC44F55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243C62" w14:textId="77777777" w:rsidR="00937875" w:rsidRPr="00E60D07" w:rsidRDefault="00937875" w:rsidP="00937875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86E7322" w14:textId="77777777" w:rsidR="00937875" w:rsidRDefault="00937875" w:rsidP="00937875"/>
    <w:p w14:paraId="1A1155E9" w14:textId="3ED264B6" w:rsidR="00F318A2" w:rsidRPr="00937875" w:rsidRDefault="00F318A2" w:rsidP="00937875">
      <w:pPr>
        <w:pStyle w:val="Heading2"/>
      </w:pPr>
      <w:r>
        <w:t xml:space="preserve">1200 </w:t>
      </w:r>
      <w:r w:rsidR="004643F3">
        <w:t>Future Plann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18A2" w:rsidRPr="00E60D07" w14:paraId="3237E600" w14:textId="77777777" w:rsidTr="00124EC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6198BB6" w14:textId="77777777" w:rsidR="00F318A2" w:rsidRPr="00E60D07" w:rsidRDefault="00F318A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D118435" w14:textId="77777777" w:rsidR="00F318A2" w:rsidRPr="00E60D07" w:rsidRDefault="00F318A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409BCD8" w14:textId="77777777" w:rsidR="00F318A2" w:rsidRPr="00481622" w:rsidRDefault="00F318A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49E9145" w14:textId="77777777" w:rsidR="00F318A2" w:rsidRPr="00E60D07" w:rsidRDefault="00F318A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E249F9" w:rsidRPr="00E60D07" w14:paraId="28DEFEAF" w14:textId="77777777" w:rsidTr="007C1165">
        <w:trPr>
          <w:trHeight w:val="288"/>
        </w:trPr>
        <w:tc>
          <w:tcPr>
            <w:tcW w:w="715" w:type="dxa"/>
            <w:vAlign w:val="center"/>
          </w:tcPr>
          <w:p w14:paraId="257F50FD" w14:textId="2C3EA1F9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>12</w:t>
            </w:r>
            <w:r w:rsidRPr="006408CC">
              <w:t>01</w:t>
            </w:r>
          </w:p>
        </w:tc>
        <w:tc>
          <w:tcPr>
            <w:tcW w:w="7650" w:type="dxa"/>
          </w:tcPr>
          <w:p w14:paraId="2052BC39" w14:textId="09235C22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 xml:space="preserve">Describe the impact of technological change in the workplace  </w:t>
            </w:r>
          </w:p>
        </w:tc>
        <w:tc>
          <w:tcPr>
            <w:tcW w:w="1620" w:type="dxa"/>
            <w:vAlign w:val="center"/>
            <w:hideMark/>
          </w:tcPr>
          <w:p w14:paraId="210BA708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713ACF4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49F9" w:rsidRPr="00E60D07" w14:paraId="209CF387" w14:textId="77777777" w:rsidTr="007C1165">
        <w:trPr>
          <w:trHeight w:val="288"/>
        </w:trPr>
        <w:tc>
          <w:tcPr>
            <w:tcW w:w="715" w:type="dxa"/>
            <w:vAlign w:val="center"/>
          </w:tcPr>
          <w:p w14:paraId="0DDD4496" w14:textId="1F304BC2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>12</w:t>
            </w:r>
            <w:r w:rsidRPr="006408CC">
              <w:t>02</w:t>
            </w:r>
          </w:p>
        </w:tc>
        <w:tc>
          <w:tcPr>
            <w:tcW w:w="7650" w:type="dxa"/>
          </w:tcPr>
          <w:p w14:paraId="7C9CED21" w14:textId="069E9947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>List the occupational opportunities at your present skill level</w:t>
            </w:r>
          </w:p>
        </w:tc>
        <w:tc>
          <w:tcPr>
            <w:tcW w:w="1620" w:type="dxa"/>
            <w:vAlign w:val="center"/>
          </w:tcPr>
          <w:p w14:paraId="2B42057F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ED9B261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49F9" w:rsidRPr="00E60D07" w14:paraId="6BBCA192" w14:textId="77777777" w:rsidTr="007C1165">
        <w:trPr>
          <w:trHeight w:val="288"/>
        </w:trPr>
        <w:tc>
          <w:tcPr>
            <w:tcW w:w="715" w:type="dxa"/>
            <w:vAlign w:val="center"/>
          </w:tcPr>
          <w:p w14:paraId="4037560A" w14:textId="4BB46B16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>12</w:t>
            </w:r>
            <w:r w:rsidRPr="006408CC">
              <w:t>03</w:t>
            </w:r>
          </w:p>
        </w:tc>
        <w:tc>
          <w:tcPr>
            <w:tcW w:w="7650" w:type="dxa"/>
          </w:tcPr>
          <w:p w14:paraId="25EC88DD" w14:textId="7FEF533A" w:rsidR="00E249F9" w:rsidRPr="00E60D07" w:rsidRDefault="00E249F9" w:rsidP="00E249F9">
            <w:pPr>
              <w:rPr>
                <w:rFonts w:eastAsia="Times New Roman" w:cs="Arial"/>
              </w:rPr>
            </w:pPr>
            <w:r>
              <w:t>List short and long-term career goals</w:t>
            </w:r>
          </w:p>
        </w:tc>
        <w:tc>
          <w:tcPr>
            <w:tcW w:w="1620" w:type="dxa"/>
            <w:vAlign w:val="center"/>
          </w:tcPr>
          <w:p w14:paraId="7E4B47D8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9102733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249F9" w:rsidRPr="00E60D07" w14:paraId="40573B3D" w14:textId="77777777" w:rsidTr="007C1165">
        <w:trPr>
          <w:trHeight w:val="288"/>
        </w:trPr>
        <w:tc>
          <w:tcPr>
            <w:tcW w:w="715" w:type="dxa"/>
            <w:vAlign w:val="center"/>
          </w:tcPr>
          <w:p w14:paraId="3E8F5A45" w14:textId="721D5A52" w:rsidR="00E249F9" w:rsidRPr="006408CC" w:rsidRDefault="00E249F9" w:rsidP="00E249F9">
            <w:r>
              <w:t>1204</w:t>
            </w:r>
          </w:p>
        </w:tc>
        <w:tc>
          <w:tcPr>
            <w:tcW w:w="7650" w:type="dxa"/>
          </w:tcPr>
          <w:p w14:paraId="1C86E934" w14:textId="1E1D8478" w:rsidR="00E249F9" w:rsidRPr="006408CC" w:rsidRDefault="00E249F9" w:rsidP="00E249F9">
            <w:r>
              <w:t>Develop a plan for professional growth</w:t>
            </w:r>
          </w:p>
        </w:tc>
        <w:tc>
          <w:tcPr>
            <w:tcW w:w="1620" w:type="dxa"/>
            <w:vAlign w:val="center"/>
          </w:tcPr>
          <w:p w14:paraId="7EAD2516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74BBD8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</w:p>
        </w:tc>
      </w:tr>
      <w:tr w:rsidR="00E249F9" w:rsidRPr="00E60D07" w14:paraId="5E234C25" w14:textId="77777777" w:rsidTr="007C1165">
        <w:trPr>
          <w:trHeight w:val="288"/>
        </w:trPr>
        <w:tc>
          <w:tcPr>
            <w:tcW w:w="715" w:type="dxa"/>
            <w:vAlign w:val="center"/>
          </w:tcPr>
          <w:p w14:paraId="6D8870F8" w14:textId="47F2E62A" w:rsidR="00E249F9" w:rsidRPr="006408CC" w:rsidRDefault="00E249F9" w:rsidP="00E249F9">
            <w:r>
              <w:t>1205</w:t>
            </w:r>
          </w:p>
        </w:tc>
        <w:tc>
          <w:tcPr>
            <w:tcW w:w="7650" w:type="dxa"/>
          </w:tcPr>
          <w:p w14:paraId="2662C3D2" w14:textId="66AC68EB" w:rsidR="00E249F9" w:rsidRPr="006408CC" w:rsidRDefault="00E249F9" w:rsidP="00E249F9">
            <w:r>
              <w:t>Discuss career changes</w:t>
            </w:r>
          </w:p>
        </w:tc>
        <w:tc>
          <w:tcPr>
            <w:tcW w:w="1620" w:type="dxa"/>
            <w:vAlign w:val="center"/>
          </w:tcPr>
          <w:p w14:paraId="35FF0E28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CED738" w14:textId="77777777" w:rsidR="00E249F9" w:rsidRPr="00E60D07" w:rsidRDefault="00E249F9" w:rsidP="00E249F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90BD6E5" w14:textId="0F2A4AB8" w:rsidR="00F318A2" w:rsidRDefault="00F318A2" w:rsidP="00F318A2">
      <w:pPr>
        <w:pStyle w:val="Heading2"/>
      </w:pPr>
      <w:r>
        <w:t xml:space="preserve">1300 </w:t>
      </w:r>
      <w:r w:rsidR="00551C97">
        <w:t xml:space="preserve">Technical </w:t>
      </w:r>
      <w:r w:rsidR="00E91218">
        <w:t>Related Instr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318A2" w:rsidRPr="00E60D07" w14:paraId="18F7DF27" w14:textId="77777777" w:rsidTr="00124EC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63FF35F" w14:textId="77777777" w:rsidR="00F318A2" w:rsidRPr="00E60D07" w:rsidRDefault="00F318A2" w:rsidP="00124EC1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E6857BB" w14:textId="77777777" w:rsidR="00F318A2" w:rsidRPr="00E60D07" w:rsidRDefault="00F318A2" w:rsidP="00124EC1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3FA8112" w14:textId="77777777" w:rsidR="00F318A2" w:rsidRPr="00481622" w:rsidRDefault="00F318A2" w:rsidP="00124EC1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C3644BE" w14:textId="77777777" w:rsidR="00F318A2" w:rsidRPr="00E60D07" w:rsidRDefault="00F318A2" w:rsidP="00124EC1">
            <w:pPr>
              <w:jc w:val="center"/>
            </w:pPr>
            <w:r w:rsidRPr="00E60D07">
              <w:t>Secondary Course Cross-Walk</w:t>
            </w:r>
          </w:p>
        </w:tc>
      </w:tr>
      <w:tr w:rsidR="00551C97" w:rsidRPr="00E60D07" w14:paraId="71CA8114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7838A27F" w14:textId="60C45AB6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>13</w:t>
            </w:r>
            <w:r w:rsidRPr="00287D53">
              <w:t>01</w:t>
            </w:r>
          </w:p>
        </w:tc>
        <w:tc>
          <w:tcPr>
            <w:tcW w:w="7650" w:type="dxa"/>
          </w:tcPr>
          <w:p w14:paraId="2FBEDF58" w14:textId="244D140E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>List specific safety rules and identify potential hazards at the job site</w:t>
            </w:r>
          </w:p>
        </w:tc>
        <w:tc>
          <w:tcPr>
            <w:tcW w:w="1620" w:type="dxa"/>
            <w:vAlign w:val="center"/>
            <w:hideMark/>
          </w:tcPr>
          <w:p w14:paraId="488AFA86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6B9D26E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1C97" w:rsidRPr="00E60D07" w14:paraId="3B93165D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00C6C22C" w14:textId="69E44720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>13</w:t>
            </w:r>
            <w:r w:rsidRPr="00287D53">
              <w:t>02</w:t>
            </w:r>
          </w:p>
        </w:tc>
        <w:tc>
          <w:tcPr>
            <w:tcW w:w="7650" w:type="dxa"/>
          </w:tcPr>
          <w:p w14:paraId="6413C6A8" w14:textId="76977008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>Demonstrate safe work habits and attitudes on the job</w:t>
            </w:r>
          </w:p>
        </w:tc>
        <w:tc>
          <w:tcPr>
            <w:tcW w:w="1620" w:type="dxa"/>
            <w:vAlign w:val="center"/>
          </w:tcPr>
          <w:p w14:paraId="65B90F78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7935E3E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1C97" w:rsidRPr="00E60D07" w14:paraId="1250B809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14CDBD36" w14:textId="148F3FBC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>13</w:t>
            </w:r>
            <w:r w:rsidRPr="00287D53">
              <w:t>03</w:t>
            </w:r>
          </w:p>
        </w:tc>
        <w:tc>
          <w:tcPr>
            <w:tcW w:w="7650" w:type="dxa"/>
          </w:tcPr>
          <w:p w14:paraId="33E088C6" w14:textId="05A777D2" w:rsidR="00551C97" w:rsidRPr="00E60D07" w:rsidRDefault="00551C97" w:rsidP="00551C97">
            <w:pPr>
              <w:rPr>
                <w:rFonts w:eastAsia="Times New Roman" w:cs="Arial"/>
              </w:rPr>
            </w:pPr>
            <w:r>
              <w:t xml:space="preserve">Define the specific occupational terms related to your job </w:t>
            </w:r>
          </w:p>
        </w:tc>
        <w:tc>
          <w:tcPr>
            <w:tcW w:w="1620" w:type="dxa"/>
            <w:vAlign w:val="center"/>
          </w:tcPr>
          <w:p w14:paraId="47EBEAB2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097958A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551C97" w:rsidRPr="00E60D07" w14:paraId="78A7C7B7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3DB0F023" w14:textId="3AB1CEC1" w:rsidR="00551C97" w:rsidRPr="001F72A9" w:rsidRDefault="00551C97" w:rsidP="00551C97">
            <w:r>
              <w:t>13</w:t>
            </w:r>
            <w:r w:rsidRPr="00287D53">
              <w:t>04</w:t>
            </w:r>
          </w:p>
        </w:tc>
        <w:tc>
          <w:tcPr>
            <w:tcW w:w="7650" w:type="dxa"/>
          </w:tcPr>
          <w:p w14:paraId="47F93167" w14:textId="629679E7" w:rsidR="00551C97" w:rsidRPr="001F72A9" w:rsidRDefault="00551C97" w:rsidP="00551C97">
            <w:r>
              <w:t xml:space="preserve">List your occupational skills </w:t>
            </w:r>
          </w:p>
        </w:tc>
        <w:tc>
          <w:tcPr>
            <w:tcW w:w="1620" w:type="dxa"/>
            <w:vAlign w:val="center"/>
          </w:tcPr>
          <w:p w14:paraId="3DE90938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138A27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</w:tr>
      <w:tr w:rsidR="00551C97" w:rsidRPr="00E60D07" w14:paraId="10DE769C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57A5B79B" w14:textId="3E878E84" w:rsidR="00551C97" w:rsidRPr="001F72A9" w:rsidRDefault="00551C97" w:rsidP="00551C97">
            <w:r>
              <w:t>13</w:t>
            </w:r>
            <w:r w:rsidRPr="00287D53">
              <w:t>05</w:t>
            </w:r>
          </w:p>
        </w:tc>
        <w:tc>
          <w:tcPr>
            <w:tcW w:w="7650" w:type="dxa"/>
          </w:tcPr>
          <w:p w14:paraId="0B81A687" w14:textId="5012E30D" w:rsidR="00551C97" w:rsidRPr="001F72A9" w:rsidRDefault="00551C97" w:rsidP="00551C97">
            <w:r>
              <w:t>List the occupational requirements to maintain employment at your job site</w:t>
            </w:r>
          </w:p>
        </w:tc>
        <w:tc>
          <w:tcPr>
            <w:tcW w:w="1620" w:type="dxa"/>
            <w:vAlign w:val="center"/>
          </w:tcPr>
          <w:p w14:paraId="07DE4E21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80D98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</w:tr>
      <w:tr w:rsidR="00551C97" w:rsidRPr="00E60D07" w14:paraId="0ABBEC40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4178F1D9" w14:textId="7DCD3496" w:rsidR="00551C97" w:rsidRPr="001F72A9" w:rsidRDefault="00551C97" w:rsidP="00551C97">
            <w:r>
              <w:t>13</w:t>
            </w:r>
            <w:r w:rsidRPr="00287D53">
              <w:t>06</w:t>
            </w:r>
          </w:p>
        </w:tc>
        <w:tc>
          <w:tcPr>
            <w:tcW w:w="7650" w:type="dxa"/>
          </w:tcPr>
          <w:p w14:paraId="57E2EDFE" w14:textId="4E2A6903" w:rsidR="00551C97" w:rsidRPr="001F72A9" w:rsidRDefault="00551C97" w:rsidP="00551C97">
            <w:r>
              <w:t>Describe the policies and procedures used by your cooperating employer</w:t>
            </w:r>
          </w:p>
        </w:tc>
        <w:tc>
          <w:tcPr>
            <w:tcW w:w="1620" w:type="dxa"/>
            <w:vAlign w:val="center"/>
          </w:tcPr>
          <w:p w14:paraId="37D11326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D86587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</w:tr>
      <w:tr w:rsidR="00551C97" w:rsidRPr="00E60D07" w14:paraId="6749A6A4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6662FEA2" w14:textId="0E74A67C" w:rsidR="00551C97" w:rsidRPr="00287D53" w:rsidRDefault="00551C97" w:rsidP="00551C97">
            <w:r>
              <w:t>1307</w:t>
            </w:r>
          </w:p>
        </w:tc>
        <w:tc>
          <w:tcPr>
            <w:tcW w:w="7650" w:type="dxa"/>
          </w:tcPr>
          <w:p w14:paraId="7ECF6D35" w14:textId="6E01CA6C" w:rsidR="00551C97" w:rsidRPr="00287D53" w:rsidRDefault="00551C97" w:rsidP="00551C97">
            <w:r>
              <w:t>Diagram your company's organizational structure</w:t>
            </w:r>
          </w:p>
        </w:tc>
        <w:tc>
          <w:tcPr>
            <w:tcW w:w="1620" w:type="dxa"/>
            <w:vAlign w:val="center"/>
          </w:tcPr>
          <w:p w14:paraId="769D7AB8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79D76A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</w:tr>
      <w:tr w:rsidR="00551C97" w:rsidRPr="00E60D07" w14:paraId="5AB5CD36" w14:textId="77777777" w:rsidTr="00140F51">
        <w:trPr>
          <w:trHeight w:val="288"/>
        </w:trPr>
        <w:tc>
          <w:tcPr>
            <w:tcW w:w="715" w:type="dxa"/>
            <w:vAlign w:val="center"/>
          </w:tcPr>
          <w:p w14:paraId="0F8AD712" w14:textId="6E70C39F" w:rsidR="00551C97" w:rsidRPr="00287D53" w:rsidRDefault="00551C97" w:rsidP="00551C97">
            <w:r>
              <w:t>1308</w:t>
            </w:r>
          </w:p>
        </w:tc>
        <w:tc>
          <w:tcPr>
            <w:tcW w:w="7650" w:type="dxa"/>
          </w:tcPr>
          <w:p w14:paraId="5C6979D2" w14:textId="3197434C" w:rsidR="00551C97" w:rsidRPr="00287D53" w:rsidRDefault="00551C97" w:rsidP="00551C97">
            <w:r>
              <w:t>Identify technical related resources that correlate with on-the-job experiences</w:t>
            </w:r>
          </w:p>
        </w:tc>
        <w:tc>
          <w:tcPr>
            <w:tcW w:w="1620" w:type="dxa"/>
            <w:vAlign w:val="center"/>
          </w:tcPr>
          <w:p w14:paraId="5573548A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7F1783" w14:textId="77777777" w:rsidR="00551C97" w:rsidRPr="00E60D07" w:rsidRDefault="00551C97" w:rsidP="00551C9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A98FCA2" w14:textId="4C39D79E" w:rsidR="00E249F9" w:rsidRDefault="00E249F9" w:rsidP="00E249F9">
      <w:pPr>
        <w:pStyle w:val="Heading2"/>
      </w:pPr>
      <w:r>
        <w:t xml:space="preserve">1400 </w:t>
      </w:r>
      <w:r w:rsidR="0014455F">
        <w:t>Job Site Evalua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249F9" w:rsidRPr="00E60D07" w14:paraId="56C75216" w14:textId="77777777" w:rsidTr="003616E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A20B90F" w14:textId="77777777" w:rsidR="00E249F9" w:rsidRPr="00E60D07" w:rsidRDefault="00E249F9" w:rsidP="003616E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4681EA3" w14:textId="77777777" w:rsidR="00E249F9" w:rsidRPr="00E60D07" w:rsidRDefault="00E249F9" w:rsidP="003616E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96C10CE" w14:textId="77777777" w:rsidR="00E249F9" w:rsidRPr="00481622" w:rsidRDefault="00E249F9" w:rsidP="003616E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1CD9483" w14:textId="77777777" w:rsidR="00E249F9" w:rsidRPr="00E60D07" w:rsidRDefault="00E249F9" w:rsidP="003616E4">
            <w:pPr>
              <w:jc w:val="center"/>
            </w:pPr>
            <w:r w:rsidRPr="00E60D07">
              <w:t>Secondary Course Cross-Walk</w:t>
            </w:r>
          </w:p>
        </w:tc>
      </w:tr>
      <w:tr w:rsidR="0014455F" w:rsidRPr="00E60D07" w14:paraId="7CA1898A" w14:textId="77777777" w:rsidTr="003616E4">
        <w:trPr>
          <w:trHeight w:val="288"/>
        </w:trPr>
        <w:tc>
          <w:tcPr>
            <w:tcW w:w="715" w:type="dxa"/>
            <w:vAlign w:val="center"/>
          </w:tcPr>
          <w:p w14:paraId="37A4F06E" w14:textId="45D07EE6" w:rsidR="0014455F" w:rsidRPr="00E60D07" w:rsidRDefault="0014455F" w:rsidP="0014455F">
            <w:pPr>
              <w:rPr>
                <w:rFonts w:eastAsia="Times New Roman" w:cs="Arial"/>
              </w:rPr>
            </w:pPr>
            <w:r>
              <w:t>1401</w:t>
            </w:r>
          </w:p>
        </w:tc>
        <w:tc>
          <w:tcPr>
            <w:tcW w:w="7650" w:type="dxa"/>
          </w:tcPr>
          <w:p w14:paraId="4DA88F04" w14:textId="47E131F9" w:rsidR="0014455F" w:rsidRPr="00E60D07" w:rsidRDefault="0014455F" w:rsidP="0014455F">
            <w:pPr>
              <w:rPr>
                <w:rFonts w:eastAsia="Times New Roman" w:cs="Arial"/>
              </w:rPr>
            </w:pPr>
            <w:r>
              <w:t xml:space="preserve">Job Visit </w:t>
            </w:r>
            <w:proofErr w:type="gramStart"/>
            <w:r>
              <w:t>On</w:t>
            </w:r>
            <w:proofErr w:type="gramEnd"/>
            <w:r>
              <w:t xml:space="preserve"> Site </w:t>
            </w:r>
          </w:p>
        </w:tc>
        <w:tc>
          <w:tcPr>
            <w:tcW w:w="1620" w:type="dxa"/>
            <w:vAlign w:val="center"/>
            <w:hideMark/>
          </w:tcPr>
          <w:p w14:paraId="56836B3D" w14:textId="77777777" w:rsidR="0014455F" w:rsidRPr="00E60D07" w:rsidRDefault="0014455F" w:rsidP="001445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AB5D463" w14:textId="77777777" w:rsidR="0014455F" w:rsidRPr="00E60D07" w:rsidRDefault="0014455F" w:rsidP="001445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11201E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sectPr w:rsidR="00963472" w:rsidSect="00E60D0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C32AA" w14:textId="77777777" w:rsidR="00751523" w:rsidRDefault="00751523" w:rsidP="000733E4">
      <w:pPr>
        <w:spacing w:after="0" w:line="240" w:lineRule="auto"/>
      </w:pPr>
      <w:r>
        <w:separator/>
      </w:r>
    </w:p>
  </w:endnote>
  <w:endnote w:type="continuationSeparator" w:id="0">
    <w:p w14:paraId="10B4BC7D" w14:textId="77777777" w:rsidR="00751523" w:rsidRDefault="00751523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023C8" w14:textId="77777777" w:rsidR="00303C2D" w:rsidRDefault="00303C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78D2E4E" w:rsidR="009B6E33" w:rsidRDefault="009D45B5" w:rsidP="0014568D">
    <w:pPr>
      <w:pStyle w:val="Heading1"/>
      <w:spacing w:before="0" w:after="120"/>
      <w:rPr>
        <w:b w:val="0"/>
        <w:bCs w:val="0"/>
        <w:noProof/>
        <w:sz w:val="22"/>
        <w:szCs w:val="22"/>
      </w:rPr>
    </w:pPr>
    <w:r w:rsidRPr="009D45B5">
      <w:rPr>
        <w:rFonts w:eastAsia="Times New Roman"/>
        <w:b w:val="0"/>
        <w:bCs w:val="0"/>
        <w:sz w:val="22"/>
        <w:szCs w:val="22"/>
      </w:rPr>
      <w:t>Job-Seeking/Changing Skills CIP 32.010</w:t>
    </w:r>
    <w:r>
      <w:rPr>
        <w:rFonts w:eastAsia="Times New Roman"/>
        <w:b w:val="0"/>
        <w:bCs w:val="0"/>
        <w:sz w:val="22"/>
        <w:szCs w:val="22"/>
      </w:rPr>
      <w:t>5</w:t>
    </w:r>
    <w:r w:rsidR="00B509EC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201DB4">
      <w:rPr>
        <w:b w:val="0"/>
        <w:bCs w:val="0"/>
        <w:sz w:val="22"/>
        <w:szCs w:val="22"/>
      </w:rPr>
      <w:tab/>
    </w:r>
    <w:r w:rsidR="00303C2D">
      <w:rPr>
        <w:b w:val="0"/>
        <w:bCs w:val="0"/>
        <w:sz w:val="22"/>
        <w:szCs w:val="22"/>
      </w:rPr>
      <w:tab/>
    </w:r>
    <w:r w:rsidR="00303C2D">
      <w:rPr>
        <w:b w:val="0"/>
        <w:bCs w:val="0"/>
        <w:sz w:val="22"/>
        <w:szCs w:val="22"/>
      </w:rPr>
      <w:tab/>
    </w:r>
    <w:r w:rsidR="00303C2D">
      <w:rPr>
        <w:b w:val="0"/>
        <w:bCs w:val="0"/>
        <w:sz w:val="22"/>
        <w:szCs w:val="22"/>
      </w:rPr>
      <w:tab/>
    </w:r>
    <w:r w:rsidR="00303C2D">
      <w:rPr>
        <w:b w:val="0"/>
        <w:bCs w:val="0"/>
        <w:sz w:val="22"/>
        <w:szCs w:val="22"/>
      </w:rPr>
      <w:tab/>
    </w:r>
    <w:r w:rsidR="008B2EDA">
      <w:rPr>
        <w:b w:val="0"/>
        <w:bCs w:val="0"/>
        <w:sz w:val="22"/>
        <w:szCs w:val="22"/>
      </w:rPr>
      <w:tab/>
    </w:r>
    <w:r w:rsidR="00D87AF6" w:rsidRPr="009D45B5">
      <w:rPr>
        <w:b w:val="0"/>
        <w:bCs w:val="0"/>
        <w:sz w:val="22"/>
        <w:szCs w:val="22"/>
      </w:rPr>
      <w:fldChar w:fldCharType="begin"/>
    </w:r>
    <w:r w:rsidR="00D87AF6" w:rsidRPr="009D45B5">
      <w:rPr>
        <w:b w:val="0"/>
        <w:bCs w:val="0"/>
        <w:sz w:val="22"/>
        <w:szCs w:val="22"/>
      </w:rPr>
      <w:instrText xml:space="preserve"> PAGE   \* MERGEFORMAT </w:instrText>
    </w:r>
    <w:r w:rsidR="00D87AF6" w:rsidRPr="009D45B5">
      <w:rPr>
        <w:b w:val="0"/>
        <w:bCs w:val="0"/>
        <w:sz w:val="22"/>
        <w:szCs w:val="22"/>
      </w:rPr>
      <w:fldChar w:fldCharType="separate"/>
    </w:r>
    <w:r w:rsidR="00D87AF6" w:rsidRPr="009D45B5">
      <w:rPr>
        <w:b w:val="0"/>
        <w:bCs w:val="0"/>
        <w:noProof/>
        <w:sz w:val="22"/>
        <w:szCs w:val="22"/>
      </w:rPr>
      <w:t>1</w:t>
    </w:r>
    <w:r w:rsidR="00D87AF6" w:rsidRPr="009D45B5">
      <w:rPr>
        <w:b w:val="0"/>
        <w:bCs w:val="0"/>
        <w:noProof/>
        <w:sz w:val="22"/>
        <w:szCs w:val="22"/>
      </w:rPr>
      <w:fldChar w:fldCharType="end"/>
    </w:r>
  </w:p>
  <w:p w14:paraId="07D2A7AC" w14:textId="67E60E42" w:rsidR="00303C2D" w:rsidRPr="0014568D" w:rsidRDefault="00303C2D" w:rsidP="0014568D">
    <w:pPr>
      <w:rPr>
        <w:b/>
        <w:bCs/>
      </w:rPr>
    </w:pPr>
    <w:r>
      <w:t>Revised August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D8B94" w14:textId="77777777" w:rsidR="00303C2D" w:rsidRDefault="00303C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5AC7D" w14:textId="77777777" w:rsidR="00751523" w:rsidRDefault="00751523" w:rsidP="000733E4">
      <w:pPr>
        <w:spacing w:after="0" w:line="240" w:lineRule="auto"/>
      </w:pPr>
      <w:r>
        <w:separator/>
      </w:r>
    </w:p>
  </w:footnote>
  <w:footnote w:type="continuationSeparator" w:id="0">
    <w:p w14:paraId="6CCDA239" w14:textId="77777777" w:rsidR="00751523" w:rsidRDefault="00751523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B6829" w14:textId="77777777" w:rsidR="00303C2D" w:rsidRDefault="00303C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CE144" w14:textId="56DE4E7E" w:rsidR="009B5A28" w:rsidRDefault="00D54838" w:rsidP="009B5A28">
    <w:pPr>
      <w:spacing w:after="0" w:line="240" w:lineRule="auto"/>
      <w:jc w:val="center"/>
      <w:rPr>
        <w:b/>
        <w:bCs/>
      </w:rPr>
    </w:pPr>
    <w:r>
      <w:rPr>
        <w:b/>
        <w:bCs/>
      </w:rPr>
      <w:t xml:space="preserve">This </w:t>
    </w:r>
    <w:r w:rsidRPr="009B5A28">
      <w:rPr>
        <w:b/>
        <w:bCs/>
      </w:rPr>
      <w:t>Competency Task List</w:t>
    </w:r>
    <w:r w:rsidR="009B5A28" w:rsidRPr="009B5A28">
      <w:rPr>
        <w:b/>
        <w:bCs/>
      </w:rPr>
      <w:t xml:space="preserve"> is not a state-developed Program of Study.</w:t>
    </w:r>
  </w:p>
  <w:p w14:paraId="29760DB8" w14:textId="46F2CCC4" w:rsidR="002D4878" w:rsidRPr="009B5A28" w:rsidRDefault="002D4878" w:rsidP="009B5A28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24399" w14:textId="77777777" w:rsidR="00303C2D" w:rsidRDefault="00303C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45A2"/>
    <w:multiLevelType w:val="hybridMultilevel"/>
    <w:tmpl w:val="F1D8B2EC"/>
    <w:lvl w:ilvl="0" w:tplc="7FC635A8">
      <w:start w:val="1"/>
      <w:numFmt w:val="lowerLetter"/>
      <w:lvlText w:val="%1."/>
      <w:lvlJc w:val="left"/>
      <w:pPr>
        <w:ind w:left="720" w:hanging="360"/>
      </w:pPr>
      <w:rPr>
        <w:rFonts w:eastAsiaTheme="minorEastAsia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1727F"/>
    <w:multiLevelType w:val="hybridMultilevel"/>
    <w:tmpl w:val="0FD49022"/>
    <w:lvl w:ilvl="0" w:tplc="84B81654">
      <w:start w:val="1"/>
      <w:numFmt w:val="lowerLetter"/>
      <w:lvlText w:val="%1."/>
      <w:lvlJc w:val="left"/>
      <w:pPr>
        <w:ind w:left="720" w:hanging="360"/>
      </w:pPr>
      <w:rPr>
        <w:rFonts w:eastAsiaTheme="minorEastAsia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73AE6"/>
    <w:multiLevelType w:val="hybridMultilevel"/>
    <w:tmpl w:val="372A96A6"/>
    <w:lvl w:ilvl="0" w:tplc="7AB29E0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B4D5A"/>
    <w:multiLevelType w:val="hybridMultilevel"/>
    <w:tmpl w:val="6660E552"/>
    <w:lvl w:ilvl="0" w:tplc="B412894A">
      <w:start w:val="1"/>
      <w:numFmt w:val="lowerLetter"/>
      <w:lvlText w:val="%1."/>
      <w:lvlJc w:val="left"/>
      <w:pPr>
        <w:ind w:left="1800" w:hanging="360"/>
      </w:pPr>
      <w:rPr>
        <w:rFonts w:eastAsiaTheme="minorEastAsia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E7A3243"/>
    <w:multiLevelType w:val="hybridMultilevel"/>
    <w:tmpl w:val="B4189246"/>
    <w:lvl w:ilvl="0" w:tplc="71C05C3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F261B1"/>
    <w:multiLevelType w:val="hybridMultilevel"/>
    <w:tmpl w:val="058C1ABC"/>
    <w:lvl w:ilvl="0" w:tplc="F052001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D21AA0"/>
    <w:multiLevelType w:val="hybridMultilevel"/>
    <w:tmpl w:val="BDD41200"/>
    <w:lvl w:ilvl="0" w:tplc="3FC24C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3515A"/>
    <w:multiLevelType w:val="hybridMultilevel"/>
    <w:tmpl w:val="91F6F98C"/>
    <w:lvl w:ilvl="0" w:tplc="3FE2407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E2640"/>
    <w:multiLevelType w:val="hybridMultilevel"/>
    <w:tmpl w:val="8A902954"/>
    <w:lvl w:ilvl="0" w:tplc="A5FA00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10217"/>
    <w:multiLevelType w:val="hybridMultilevel"/>
    <w:tmpl w:val="151ADA2A"/>
    <w:lvl w:ilvl="0" w:tplc="03E8516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D41087"/>
    <w:multiLevelType w:val="hybridMultilevel"/>
    <w:tmpl w:val="2F22771A"/>
    <w:lvl w:ilvl="0" w:tplc="EE5AAB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E4956"/>
    <w:multiLevelType w:val="hybridMultilevel"/>
    <w:tmpl w:val="15A6C404"/>
    <w:lvl w:ilvl="0" w:tplc="DA7693F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B18F8"/>
    <w:multiLevelType w:val="hybridMultilevel"/>
    <w:tmpl w:val="0D98C4BE"/>
    <w:lvl w:ilvl="0" w:tplc="1F2C47E2">
      <w:start w:val="1"/>
      <w:numFmt w:val="lowerLetter"/>
      <w:lvlText w:val="%1."/>
      <w:lvlJc w:val="left"/>
      <w:pPr>
        <w:ind w:left="720" w:hanging="360"/>
      </w:pPr>
      <w:rPr>
        <w:rFonts w:eastAsiaTheme="minorEastAsia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348D9"/>
    <w:multiLevelType w:val="hybridMultilevel"/>
    <w:tmpl w:val="C408F31C"/>
    <w:lvl w:ilvl="0" w:tplc="FB4E6F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8606730">
    <w:abstractNumId w:val="12"/>
  </w:num>
  <w:num w:numId="2" w16cid:durableId="1523934928">
    <w:abstractNumId w:val="5"/>
  </w:num>
  <w:num w:numId="3" w16cid:durableId="34891902">
    <w:abstractNumId w:val="10"/>
  </w:num>
  <w:num w:numId="4" w16cid:durableId="1509977206">
    <w:abstractNumId w:val="1"/>
  </w:num>
  <w:num w:numId="5" w16cid:durableId="555359976">
    <w:abstractNumId w:val="11"/>
  </w:num>
  <w:num w:numId="6" w16cid:durableId="886264066">
    <w:abstractNumId w:val="13"/>
  </w:num>
  <w:num w:numId="7" w16cid:durableId="1793282831">
    <w:abstractNumId w:val="2"/>
  </w:num>
  <w:num w:numId="8" w16cid:durableId="572354135">
    <w:abstractNumId w:val="3"/>
  </w:num>
  <w:num w:numId="9" w16cid:durableId="1562056850">
    <w:abstractNumId w:val="0"/>
  </w:num>
  <w:num w:numId="10" w16cid:durableId="1739473683">
    <w:abstractNumId w:val="9"/>
  </w:num>
  <w:num w:numId="11" w16cid:durableId="829251005">
    <w:abstractNumId w:val="8"/>
  </w:num>
  <w:num w:numId="12" w16cid:durableId="725954700">
    <w:abstractNumId w:val="4"/>
  </w:num>
  <w:num w:numId="13" w16cid:durableId="763957556">
    <w:abstractNumId w:val="6"/>
  </w:num>
  <w:num w:numId="14" w16cid:durableId="5160407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oNotTrackMoves/>
  <w:doNotTrackFormatting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AytrA0NzAzMDJU0lEKTi0uzszPAykwqQUAYC34cSwAAAA="/>
  </w:docVars>
  <w:rsids>
    <w:rsidRoot w:val="00E60D07"/>
    <w:rsid w:val="00002480"/>
    <w:rsid w:val="000172A8"/>
    <w:rsid w:val="0003287C"/>
    <w:rsid w:val="00033149"/>
    <w:rsid w:val="000377FD"/>
    <w:rsid w:val="0004084D"/>
    <w:rsid w:val="000448B8"/>
    <w:rsid w:val="000622C2"/>
    <w:rsid w:val="000733E4"/>
    <w:rsid w:val="00080A24"/>
    <w:rsid w:val="00092F82"/>
    <w:rsid w:val="000A7C51"/>
    <w:rsid w:val="000B2EFC"/>
    <w:rsid w:val="000B79AB"/>
    <w:rsid w:val="000C2402"/>
    <w:rsid w:val="000C373E"/>
    <w:rsid w:val="000D5D31"/>
    <w:rsid w:val="001224B0"/>
    <w:rsid w:val="00123BA3"/>
    <w:rsid w:val="001314D6"/>
    <w:rsid w:val="0014455F"/>
    <w:rsid w:val="0014568D"/>
    <w:rsid w:val="00153EE8"/>
    <w:rsid w:val="001752DE"/>
    <w:rsid w:val="001C5B5A"/>
    <w:rsid w:val="001E0C25"/>
    <w:rsid w:val="00201DB4"/>
    <w:rsid w:val="002146A6"/>
    <w:rsid w:val="00216F40"/>
    <w:rsid w:val="00217F98"/>
    <w:rsid w:val="00225D66"/>
    <w:rsid w:val="002543AB"/>
    <w:rsid w:val="002613DA"/>
    <w:rsid w:val="00264B51"/>
    <w:rsid w:val="00290007"/>
    <w:rsid w:val="002A5EC3"/>
    <w:rsid w:val="002A5F84"/>
    <w:rsid w:val="002D2F70"/>
    <w:rsid w:val="002D4878"/>
    <w:rsid w:val="002D6E1C"/>
    <w:rsid w:val="002F1451"/>
    <w:rsid w:val="002F4F47"/>
    <w:rsid w:val="002F6629"/>
    <w:rsid w:val="00303C2D"/>
    <w:rsid w:val="00323993"/>
    <w:rsid w:val="0033180A"/>
    <w:rsid w:val="003352E8"/>
    <w:rsid w:val="003356BB"/>
    <w:rsid w:val="00384DF3"/>
    <w:rsid w:val="00394ACF"/>
    <w:rsid w:val="003A2995"/>
    <w:rsid w:val="003A4978"/>
    <w:rsid w:val="003A6945"/>
    <w:rsid w:val="003D27C2"/>
    <w:rsid w:val="003E3569"/>
    <w:rsid w:val="003F39DD"/>
    <w:rsid w:val="003F3A74"/>
    <w:rsid w:val="003F52C0"/>
    <w:rsid w:val="00400CA6"/>
    <w:rsid w:val="00420886"/>
    <w:rsid w:val="00435A12"/>
    <w:rsid w:val="00440965"/>
    <w:rsid w:val="004421D5"/>
    <w:rsid w:val="0044498F"/>
    <w:rsid w:val="004643F3"/>
    <w:rsid w:val="00480028"/>
    <w:rsid w:val="00481622"/>
    <w:rsid w:val="00484B0C"/>
    <w:rsid w:val="00495064"/>
    <w:rsid w:val="00496F73"/>
    <w:rsid w:val="004A0299"/>
    <w:rsid w:val="004B7510"/>
    <w:rsid w:val="004C2A92"/>
    <w:rsid w:val="004E5C82"/>
    <w:rsid w:val="005047EC"/>
    <w:rsid w:val="0050684F"/>
    <w:rsid w:val="00547C10"/>
    <w:rsid w:val="00551C97"/>
    <w:rsid w:val="005955AF"/>
    <w:rsid w:val="005D6BCE"/>
    <w:rsid w:val="00606130"/>
    <w:rsid w:val="006161E7"/>
    <w:rsid w:val="0062274D"/>
    <w:rsid w:val="00631F9B"/>
    <w:rsid w:val="006704EF"/>
    <w:rsid w:val="006A7C48"/>
    <w:rsid w:val="006B3501"/>
    <w:rsid w:val="006D032B"/>
    <w:rsid w:val="006D2A24"/>
    <w:rsid w:val="006D382B"/>
    <w:rsid w:val="006E0583"/>
    <w:rsid w:val="006F2192"/>
    <w:rsid w:val="006F474F"/>
    <w:rsid w:val="00716A8C"/>
    <w:rsid w:val="007206F4"/>
    <w:rsid w:val="00730818"/>
    <w:rsid w:val="007477CD"/>
    <w:rsid w:val="00751523"/>
    <w:rsid w:val="00756ABE"/>
    <w:rsid w:val="00771BF9"/>
    <w:rsid w:val="007748AB"/>
    <w:rsid w:val="007865A2"/>
    <w:rsid w:val="00793AD0"/>
    <w:rsid w:val="007A1B6F"/>
    <w:rsid w:val="007A1F7C"/>
    <w:rsid w:val="007C61CD"/>
    <w:rsid w:val="007E339A"/>
    <w:rsid w:val="007F79E0"/>
    <w:rsid w:val="008033D8"/>
    <w:rsid w:val="00825CCB"/>
    <w:rsid w:val="00840ECC"/>
    <w:rsid w:val="008413AD"/>
    <w:rsid w:val="00844A94"/>
    <w:rsid w:val="00870228"/>
    <w:rsid w:val="008841DF"/>
    <w:rsid w:val="008A029E"/>
    <w:rsid w:val="008B1E82"/>
    <w:rsid w:val="008B2EDA"/>
    <w:rsid w:val="008E2F3F"/>
    <w:rsid w:val="008E60F1"/>
    <w:rsid w:val="008F4754"/>
    <w:rsid w:val="008F6DD3"/>
    <w:rsid w:val="008F7FEB"/>
    <w:rsid w:val="00907527"/>
    <w:rsid w:val="00931B6D"/>
    <w:rsid w:val="00937875"/>
    <w:rsid w:val="00945C84"/>
    <w:rsid w:val="00946BC6"/>
    <w:rsid w:val="00956A11"/>
    <w:rsid w:val="00963472"/>
    <w:rsid w:val="009655CD"/>
    <w:rsid w:val="00965986"/>
    <w:rsid w:val="00967D2F"/>
    <w:rsid w:val="00975D91"/>
    <w:rsid w:val="00983012"/>
    <w:rsid w:val="00987FD7"/>
    <w:rsid w:val="009907FB"/>
    <w:rsid w:val="0099448D"/>
    <w:rsid w:val="009A5335"/>
    <w:rsid w:val="009B08CB"/>
    <w:rsid w:val="009B27A9"/>
    <w:rsid w:val="009B5A28"/>
    <w:rsid w:val="009B61BA"/>
    <w:rsid w:val="009B6E33"/>
    <w:rsid w:val="009D45B5"/>
    <w:rsid w:val="009E1404"/>
    <w:rsid w:val="009F4C8A"/>
    <w:rsid w:val="00A00936"/>
    <w:rsid w:val="00A02D1D"/>
    <w:rsid w:val="00A434D0"/>
    <w:rsid w:val="00A71937"/>
    <w:rsid w:val="00A72E54"/>
    <w:rsid w:val="00A82D34"/>
    <w:rsid w:val="00A95523"/>
    <w:rsid w:val="00AB147A"/>
    <w:rsid w:val="00AB3959"/>
    <w:rsid w:val="00AC52E7"/>
    <w:rsid w:val="00AD1BD1"/>
    <w:rsid w:val="00AD588D"/>
    <w:rsid w:val="00AD592A"/>
    <w:rsid w:val="00AD7047"/>
    <w:rsid w:val="00AE1C49"/>
    <w:rsid w:val="00B27399"/>
    <w:rsid w:val="00B35AA5"/>
    <w:rsid w:val="00B509EC"/>
    <w:rsid w:val="00B50B38"/>
    <w:rsid w:val="00B719D0"/>
    <w:rsid w:val="00B82CCC"/>
    <w:rsid w:val="00BC7CB1"/>
    <w:rsid w:val="00BD2444"/>
    <w:rsid w:val="00BF0F20"/>
    <w:rsid w:val="00BF6FDF"/>
    <w:rsid w:val="00C24B2F"/>
    <w:rsid w:val="00C30671"/>
    <w:rsid w:val="00C36E47"/>
    <w:rsid w:val="00C467EE"/>
    <w:rsid w:val="00C54576"/>
    <w:rsid w:val="00C65BCC"/>
    <w:rsid w:val="00C8646F"/>
    <w:rsid w:val="00CA1AFB"/>
    <w:rsid w:val="00CA5C5A"/>
    <w:rsid w:val="00CA6E2C"/>
    <w:rsid w:val="00CB697B"/>
    <w:rsid w:val="00CC6849"/>
    <w:rsid w:val="00CE4537"/>
    <w:rsid w:val="00CF2E65"/>
    <w:rsid w:val="00CF792B"/>
    <w:rsid w:val="00D04192"/>
    <w:rsid w:val="00D0581E"/>
    <w:rsid w:val="00D34DDA"/>
    <w:rsid w:val="00D47433"/>
    <w:rsid w:val="00D54838"/>
    <w:rsid w:val="00D87AF6"/>
    <w:rsid w:val="00D938A9"/>
    <w:rsid w:val="00DD3EAA"/>
    <w:rsid w:val="00E034CB"/>
    <w:rsid w:val="00E07140"/>
    <w:rsid w:val="00E249F9"/>
    <w:rsid w:val="00E31D6A"/>
    <w:rsid w:val="00E434D3"/>
    <w:rsid w:val="00E441F0"/>
    <w:rsid w:val="00E47648"/>
    <w:rsid w:val="00E50587"/>
    <w:rsid w:val="00E60D07"/>
    <w:rsid w:val="00E62D6B"/>
    <w:rsid w:val="00E70D26"/>
    <w:rsid w:val="00E71677"/>
    <w:rsid w:val="00E735C9"/>
    <w:rsid w:val="00E75374"/>
    <w:rsid w:val="00E75E82"/>
    <w:rsid w:val="00E82C52"/>
    <w:rsid w:val="00E83B3B"/>
    <w:rsid w:val="00E91218"/>
    <w:rsid w:val="00EA52C5"/>
    <w:rsid w:val="00EA581C"/>
    <w:rsid w:val="00EC747E"/>
    <w:rsid w:val="00ED7333"/>
    <w:rsid w:val="00EE0ECF"/>
    <w:rsid w:val="00EE1AA4"/>
    <w:rsid w:val="00EF734D"/>
    <w:rsid w:val="00F01483"/>
    <w:rsid w:val="00F03564"/>
    <w:rsid w:val="00F136C5"/>
    <w:rsid w:val="00F13CC6"/>
    <w:rsid w:val="00F15EBF"/>
    <w:rsid w:val="00F318A2"/>
    <w:rsid w:val="00F364A2"/>
    <w:rsid w:val="00F44692"/>
    <w:rsid w:val="00FA394D"/>
    <w:rsid w:val="00FA43D2"/>
    <w:rsid w:val="00FA5C60"/>
    <w:rsid w:val="00FB6C80"/>
    <w:rsid w:val="00FC32A2"/>
    <w:rsid w:val="00FD464B"/>
    <w:rsid w:val="00FE29D1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2F4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4F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4F4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F47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F4F47"/>
    <w:pPr>
      <w:spacing w:after="0" w:line="240" w:lineRule="auto"/>
    </w:pPr>
    <w:rPr>
      <w:rFonts w:ascii="Arial" w:hAnsi="Arial"/>
    </w:rPr>
  </w:style>
  <w:style w:type="paragraph" w:customStyle="1" w:styleId="pf0">
    <w:name w:val="pf0"/>
    <w:basedOn w:val="Normal"/>
    <w:rsid w:val="00931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931B6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02C9E56-0ECF-4B5B-840E-8D57F30643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FDF926-A598-4A6E-835A-AD7960272C75}"/>
</file>

<file path=customXml/itemProps4.xml><?xml version="1.0" encoding="utf-8"?>
<ds:datastoreItem xmlns:ds="http://schemas.openxmlformats.org/officeDocument/2006/customXml" ds:itemID="{9FE65D9D-EAA0-469A-A77D-8135212E0E4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7</Words>
  <Characters>5173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0000 Agriculture General</vt:lpstr>
    </vt:vector>
  </TitlesOfParts>
  <Company/>
  <LinksUpToDate>false</LinksUpToDate>
  <CharactersWithSpaces>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0000 Agriculture General</dc:title>
  <dc:subject/>
  <dc:creator>Henry, Rachel</dc:creator>
  <cp:keywords/>
  <dc:description/>
  <cp:lastModifiedBy>Heimbach, Bunne</cp:lastModifiedBy>
  <cp:revision>2</cp:revision>
  <dcterms:created xsi:type="dcterms:W3CDTF">2022-08-26T13:30:00Z</dcterms:created>
  <dcterms:modified xsi:type="dcterms:W3CDTF">2022-08-2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2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